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0E371C" w14:textId="77777777" w:rsidR="003171BD" w:rsidRDefault="003171BD" w:rsidP="009C4C7F">
      <w:pPr>
        <w:tabs>
          <w:tab w:val="left" w:pos="7830"/>
        </w:tabs>
        <w:autoSpaceDE w:val="0"/>
        <w:autoSpaceDN w:val="0"/>
        <w:adjustRightInd w:val="0"/>
        <w:spacing w:before="0" w:after="0" w:line="240" w:lineRule="auto"/>
        <w:jc w:val="center"/>
        <w:rPr>
          <w:rFonts w:ascii="Melior" w:hAnsi="Melior" w:cs="Melior"/>
          <w:sz w:val="36"/>
          <w:szCs w:val="36"/>
        </w:rPr>
      </w:pPr>
    </w:p>
    <w:p w14:paraId="74B9F10B" w14:textId="57CCB5CA" w:rsidR="006411BC" w:rsidRPr="009C4C7F" w:rsidRDefault="006B7037" w:rsidP="009C4C7F">
      <w:pPr>
        <w:tabs>
          <w:tab w:val="left" w:pos="7830"/>
        </w:tabs>
        <w:autoSpaceDE w:val="0"/>
        <w:autoSpaceDN w:val="0"/>
        <w:adjustRightInd w:val="0"/>
        <w:spacing w:before="0" w:after="0" w:line="240" w:lineRule="auto"/>
        <w:jc w:val="center"/>
        <w:rPr>
          <w:rFonts w:ascii="Melior" w:hAnsi="Melior" w:cs="Melior"/>
          <w:sz w:val="36"/>
          <w:szCs w:val="36"/>
        </w:rPr>
      </w:pPr>
      <w:r w:rsidRPr="009C4C7F">
        <w:rPr>
          <w:rFonts w:ascii="Melior" w:hAnsi="Melior" w:cs="Melior"/>
          <w:sz w:val="36"/>
          <w:szCs w:val="36"/>
        </w:rPr>
        <w:t>SBIRT in Schools</w:t>
      </w:r>
    </w:p>
    <w:p w14:paraId="6FB6C21C" w14:textId="6366F25A" w:rsidR="006411BC" w:rsidRPr="003027AB" w:rsidRDefault="006411BC" w:rsidP="009C4C7F">
      <w:pPr>
        <w:pBdr>
          <w:bottom w:val="single" w:sz="4" w:space="1" w:color="auto"/>
        </w:pBdr>
        <w:tabs>
          <w:tab w:val="left" w:pos="7920"/>
        </w:tabs>
        <w:autoSpaceDE w:val="0"/>
        <w:autoSpaceDN w:val="0"/>
        <w:adjustRightInd w:val="0"/>
        <w:spacing w:before="0" w:after="0" w:line="240" w:lineRule="auto"/>
        <w:jc w:val="center"/>
        <w:rPr>
          <w:rFonts w:ascii="Melior" w:hAnsi="Melior" w:cs="Melior"/>
          <w:sz w:val="36"/>
          <w:szCs w:val="36"/>
        </w:rPr>
      </w:pPr>
      <w:r w:rsidRPr="003027AB">
        <w:rPr>
          <w:rFonts w:ascii="Melior" w:hAnsi="Melior" w:cs="Melior"/>
          <w:sz w:val="36"/>
          <w:szCs w:val="36"/>
        </w:rPr>
        <w:t xml:space="preserve">Consent </w:t>
      </w:r>
      <w:r w:rsidR="008C609C">
        <w:rPr>
          <w:rFonts w:ascii="Melior" w:hAnsi="Melior" w:cs="Melior"/>
          <w:sz w:val="36"/>
          <w:szCs w:val="36"/>
        </w:rPr>
        <w:t>to Disclose</w:t>
      </w:r>
      <w:r w:rsidRPr="003027AB">
        <w:rPr>
          <w:rFonts w:ascii="Melior" w:hAnsi="Melior" w:cs="Melior"/>
          <w:sz w:val="36"/>
          <w:szCs w:val="36"/>
        </w:rPr>
        <w:t xml:space="preserve"> Confidential Information</w:t>
      </w:r>
    </w:p>
    <w:p w14:paraId="28862157" w14:textId="77777777" w:rsidR="006411BC" w:rsidRDefault="006411BC" w:rsidP="006411BC">
      <w:pPr>
        <w:autoSpaceDE w:val="0"/>
        <w:autoSpaceDN w:val="0"/>
        <w:adjustRightInd w:val="0"/>
        <w:spacing w:before="0" w:after="0" w:line="240" w:lineRule="auto"/>
        <w:rPr>
          <w:rFonts w:ascii="Gotham-Light" w:hAnsi="Gotham-Light" w:cs="Gotham-Light"/>
          <w:color w:val="262626"/>
          <w:sz w:val="22"/>
          <w:szCs w:val="22"/>
        </w:rPr>
      </w:pPr>
    </w:p>
    <w:p w14:paraId="06650D3C" w14:textId="77777777" w:rsidR="003171BD" w:rsidRDefault="003171BD" w:rsidP="006411BC">
      <w:pPr>
        <w:autoSpaceDE w:val="0"/>
        <w:autoSpaceDN w:val="0"/>
        <w:adjustRightInd w:val="0"/>
        <w:spacing w:before="0" w:after="0" w:line="240" w:lineRule="auto"/>
        <w:rPr>
          <w:rFonts w:ascii="Gotham-Light" w:hAnsi="Gotham-Light" w:cs="Gotham-Light"/>
          <w:color w:val="262626"/>
          <w:sz w:val="22"/>
          <w:szCs w:val="22"/>
        </w:rPr>
      </w:pPr>
    </w:p>
    <w:p w14:paraId="7C1D5D12" w14:textId="77777777" w:rsidR="002C20B6" w:rsidRDefault="002C20B6" w:rsidP="006411BC">
      <w:pPr>
        <w:autoSpaceDE w:val="0"/>
        <w:autoSpaceDN w:val="0"/>
        <w:adjustRightInd w:val="0"/>
        <w:spacing w:before="0" w:after="0" w:line="240" w:lineRule="auto"/>
        <w:rPr>
          <w:rFonts w:asciiTheme="majorHAnsi" w:hAnsiTheme="majorHAnsi" w:cs="Gotham-Light"/>
          <w:color w:val="262626"/>
          <w:sz w:val="22"/>
          <w:szCs w:val="22"/>
        </w:rPr>
      </w:pPr>
    </w:p>
    <w:p w14:paraId="1690A68C" w14:textId="77777777" w:rsidR="009C4C7F" w:rsidRDefault="009C4C7F" w:rsidP="006411BC">
      <w:pPr>
        <w:autoSpaceDE w:val="0"/>
        <w:autoSpaceDN w:val="0"/>
        <w:adjustRightInd w:val="0"/>
        <w:spacing w:before="0" w:after="0" w:line="240" w:lineRule="auto"/>
        <w:rPr>
          <w:rFonts w:asciiTheme="majorHAnsi" w:hAnsiTheme="majorHAnsi" w:cs="Gotham-Light"/>
          <w:color w:val="262626"/>
          <w:sz w:val="22"/>
          <w:szCs w:val="22"/>
        </w:rPr>
      </w:pPr>
    </w:p>
    <w:p w14:paraId="3DEA9742" w14:textId="56EB04F9" w:rsidR="006411BC" w:rsidRPr="003027AB" w:rsidRDefault="006411BC" w:rsidP="006411BC">
      <w:pPr>
        <w:autoSpaceDE w:val="0"/>
        <w:autoSpaceDN w:val="0"/>
        <w:adjustRightInd w:val="0"/>
        <w:spacing w:before="0" w:after="0" w:line="240" w:lineRule="auto"/>
        <w:rPr>
          <w:rFonts w:asciiTheme="majorHAnsi" w:hAnsiTheme="majorHAnsi" w:cs="Gotham-Light"/>
          <w:color w:val="5A5A5A"/>
          <w:sz w:val="22"/>
          <w:szCs w:val="22"/>
        </w:rPr>
      </w:pPr>
      <w:r w:rsidRPr="003027AB">
        <w:rPr>
          <w:rFonts w:asciiTheme="majorHAnsi" w:hAnsiTheme="majorHAnsi" w:cs="Gotham-Light"/>
          <w:color w:val="262626"/>
          <w:sz w:val="22"/>
          <w:szCs w:val="22"/>
        </w:rPr>
        <w:t xml:space="preserve">I, </w:t>
      </w:r>
      <w:r w:rsidRPr="003027AB">
        <w:rPr>
          <w:rFonts w:asciiTheme="majorHAnsi" w:hAnsiTheme="majorHAnsi" w:cs="Gotham-Light"/>
          <w:color w:val="5A5A5A"/>
          <w:sz w:val="22"/>
          <w:szCs w:val="22"/>
        </w:rPr>
        <w:t>_______________________</w:t>
      </w:r>
      <w:r w:rsidR="00617170">
        <w:rPr>
          <w:rFonts w:asciiTheme="majorHAnsi" w:hAnsiTheme="majorHAnsi" w:cs="Gotham-Light"/>
          <w:color w:val="5A5A5A"/>
          <w:sz w:val="22"/>
          <w:szCs w:val="22"/>
        </w:rPr>
        <w:t>________</w:t>
      </w:r>
      <w:r w:rsidRPr="003027AB">
        <w:rPr>
          <w:rFonts w:asciiTheme="majorHAnsi" w:hAnsiTheme="majorHAnsi" w:cs="Gotham-Light"/>
          <w:color w:val="5A5A5A"/>
          <w:sz w:val="22"/>
          <w:szCs w:val="22"/>
        </w:rPr>
        <w:t>_</w:t>
      </w:r>
      <w:r w:rsidRPr="003027AB">
        <w:rPr>
          <w:rFonts w:asciiTheme="majorHAnsi" w:hAnsiTheme="majorHAnsi" w:cs="Gotham-Light"/>
          <w:color w:val="262626"/>
          <w:sz w:val="22"/>
          <w:szCs w:val="22"/>
        </w:rPr>
        <w:t xml:space="preserve">, </w:t>
      </w:r>
      <w:r w:rsidR="00B96011">
        <w:rPr>
          <w:rFonts w:asciiTheme="majorHAnsi" w:hAnsiTheme="majorHAnsi" w:cs="Gotham-Light"/>
          <w:color w:val="262626"/>
          <w:sz w:val="22"/>
          <w:szCs w:val="22"/>
        </w:rPr>
        <w:t>give permission for</w:t>
      </w:r>
      <w:r w:rsidR="00617170">
        <w:rPr>
          <w:rFonts w:asciiTheme="majorHAnsi" w:hAnsiTheme="majorHAnsi" w:cs="Gotham-Light"/>
          <w:color w:val="5A5A5A"/>
          <w:sz w:val="22"/>
          <w:szCs w:val="22"/>
        </w:rPr>
        <w:t>_____________________________</w:t>
      </w:r>
      <w:r w:rsidRPr="003027AB">
        <w:rPr>
          <w:rFonts w:asciiTheme="majorHAnsi" w:hAnsiTheme="majorHAnsi" w:cs="Gotham-Light"/>
          <w:color w:val="5A5A5A"/>
          <w:sz w:val="22"/>
          <w:szCs w:val="22"/>
        </w:rPr>
        <w:t>__</w:t>
      </w:r>
    </w:p>
    <w:p w14:paraId="428D712B" w14:textId="1E3D43E6" w:rsidR="006411BC" w:rsidRDefault="00856A16" w:rsidP="00617170">
      <w:pPr>
        <w:tabs>
          <w:tab w:val="left" w:pos="360"/>
          <w:tab w:val="left" w:pos="4680"/>
        </w:tabs>
        <w:autoSpaceDE w:val="0"/>
        <w:autoSpaceDN w:val="0"/>
        <w:adjustRightInd w:val="0"/>
        <w:spacing w:before="0" w:after="0" w:line="600" w:lineRule="auto"/>
        <w:rPr>
          <w:rFonts w:asciiTheme="majorHAnsi" w:hAnsiTheme="majorHAnsi" w:cs="Gotham-BookItalic"/>
          <w:i/>
          <w:iCs/>
          <w:color w:val="262626"/>
          <w:sz w:val="17"/>
          <w:szCs w:val="17"/>
        </w:rPr>
      </w:pPr>
      <w:r>
        <w:rPr>
          <w:rFonts w:asciiTheme="majorHAnsi" w:hAnsiTheme="majorHAnsi" w:cs="Gotham-BookItalic"/>
          <w:i/>
          <w:iCs/>
          <w:color w:val="262626"/>
          <w:sz w:val="17"/>
          <w:szCs w:val="17"/>
        </w:rPr>
        <w:tab/>
        <w:t>(Name of Student</w:t>
      </w:r>
      <w:r w:rsidR="009C4C7F">
        <w:rPr>
          <w:rFonts w:asciiTheme="majorHAnsi" w:hAnsiTheme="majorHAnsi" w:cs="Gotham-BookItalic"/>
          <w:i/>
          <w:iCs/>
          <w:color w:val="262626"/>
          <w:sz w:val="17"/>
          <w:szCs w:val="17"/>
        </w:rPr>
        <w:t xml:space="preserve">, Parent or Guardian </w:t>
      </w:r>
      <w:r>
        <w:rPr>
          <w:rFonts w:asciiTheme="majorHAnsi" w:hAnsiTheme="majorHAnsi" w:cs="Gotham-BookItalic"/>
          <w:i/>
          <w:iCs/>
          <w:color w:val="262626"/>
          <w:sz w:val="17"/>
          <w:szCs w:val="17"/>
        </w:rPr>
        <w:t xml:space="preserve">) </w:t>
      </w:r>
      <w:r>
        <w:rPr>
          <w:rFonts w:asciiTheme="majorHAnsi" w:hAnsiTheme="majorHAnsi" w:cs="Gotham-BookItalic"/>
          <w:i/>
          <w:iCs/>
          <w:color w:val="262626"/>
          <w:sz w:val="17"/>
          <w:szCs w:val="17"/>
        </w:rPr>
        <w:tab/>
      </w:r>
      <w:r w:rsidR="00B96011">
        <w:rPr>
          <w:rFonts w:asciiTheme="majorHAnsi" w:hAnsiTheme="majorHAnsi" w:cs="Gotham-BookItalic"/>
          <w:i/>
          <w:iCs/>
          <w:color w:val="262626"/>
          <w:sz w:val="17"/>
          <w:szCs w:val="17"/>
        </w:rPr>
        <w:t xml:space="preserve">         </w:t>
      </w:r>
      <w:r>
        <w:rPr>
          <w:rFonts w:asciiTheme="majorHAnsi" w:hAnsiTheme="majorHAnsi" w:cs="Gotham-BookItalic"/>
          <w:i/>
          <w:iCs/>
          <w:color w:val="262626"/>
          <w:sz w:val="17"/>
          <w:szCs w:val="17"/>
        </w:rPr>
        <w:t>(Name and r</w:t>
      </w:r>
      <w:r w:rsidR="006411BC" w:rsidRPr="003027AB">
        <w:rPr>
          <w:rFonts w:asciiTheme="majorHAnsi" w:hAnsiTheme="majorHAnsi" w:cs="Gotham-BookItalic"/>
          <w:i/>
          <w:iCs/>
          <w:color w:val="262626"/>
          <w:sz w:val="17"/>
          <w:szCs w:val="17"/>
        </w:rPr>
        <w:t>ole of School Professional making disclosure)</w:t>
      </w:r>
    </w:p>
    <w:p w14:paraId="4651FE0F" w14:textId="77777777" w:rsidR="009C4C7F" w:rsidRPr="003027AB" w:rsidRDefault="009C4C7F" w:rsidP="00617170">
      <w:pPr>
        <w:tabs>
          <w:tab w:val="left" w:pos="360"/>
          <w:tab w:val="left" w:pos="4680"/>
        </w:tabs>
        <w:autoSpaceDE w:val="0"/>
        <w:autoSpaceDN w:val="0"/>
        <w:adjustRightInd w:val="0"/>
        <w:spacing w:before="0" w:after="0" w:line="600" w:lineRule="auto"/>
        <w:rPr>
          <w:rFonts w:asciiTheme="majorHAnsi" w:hAnsiTheme="majorHAnsi" w:cs="Gotham-BookItalic"/>
          <w:i/>
          <w:iCs/>
          <w:color w:val="262626"/>
          <w:sz w:val="17"/>
          <w:szCs w:val="17"/>
        </w:rPr>
      </w:pPr>
    </w:p>
    <w:p w14:paraId="6BBE2755" w14:textId="2C5DABE5" w:rsidR="006411BC" w:rsidRPr="003027AB" w:rsidRDefault="006411BC" w:rsidP="006411BC">
      <w:pPr>
        <w:autoSpaceDE w:val="0"/>
        <w:autoSpaceDN w:val="0"/>
        <w:adjustRightInd w:val="0"/>
        <w:spacing w:before="0" w:after="0" w:line="240" w:lineRule="auto"/>
        <w:rPr>
          <w:rFonts w:asciiTheme="majorHAnsi" w:hAnsiTheme="majorHAnsi" w:cs="Gotham-Light"/>
          <w:color w:val="262626"/>
          <w:sz w:val="22"/>
          <w:szCs w:val="22"/>
        </w:rPr>
      </w:pPr>
      <w:r w:rsidRPr="003027AB">
        <w:rPr>
          <w:rFonts w:asciiTheme="majorHAnsi" w:hAnsiTheme="majorHAnsi" w:cs="Gotham-Light"/>
          <w:color w:val="262626"/>
          <w:sz w:val="22"/>
          <w:szCs w:val="22"/>
        </w:rPr>
        <w:t xml:space="preserve">to </w:t>
      </w:r>
      <w:r w:rsidR="00DF0898">
        <w:rPr>
          <w:rFonts w:asciiTheme="majorHAnsi" w:hAnsiTheme="majorHAnsi" w:cs="Gotham-Light"/>
          <w:color w:val="262626"/>
          <w:sz w:val="22"/>
          <w:szCs w:val="22"/>
        </w:rPr>
        <w:t xml:space="preserve">share information with </w:t>
      </w:r>
      <w:r w:rsidRPr="003027AB">
        <w:rPr>
          <w:rFonts w:asciiTheme="majorHAnsi" w:hAnsiTheme="majorHAnsi" w:cs="Gotham-Light"/>
          <w:color w:val="262626"/>
          <w:sz w:val="22"/>
          <w:szCs w:val="22"/>
        </w:rPr>
        <w:t xml:space="preserve"> </w:t>
      </w:r>
      <w:r w:rsidRPr="003027AB">
        <w:rPr>
          <w:rFonts w:asciiTheme="majorHAnsi" w:hAnsiTheme="majorHAnsi" w:cs="Gotham-Light"/>
          <w:color w:val="5A5A5A"/>
          <w:sz w:val="22"/>
          <w:szCs w:val="22"/>
        </w:rPr>
        <w:t xml:space="preserve">________________________________________________ </w:t>
      </w:r>
      <w:r w:rsidR="00DF0898">
        <w:rPr>
          <w:rFonts w:asciiTheme="majorHAnsi" w:hAnsiTheme="majorHAnsi" w:cs="Gotham-Light"/>
          <w:color w:val="262626"/>
          <w:sz w:val="22"/>
          <w:szCs w:val="22"/>
        </w:rPr>
        <w:t>about</w:t>
      </w:r>
      <w:r w:rsidRPr="003027AB">
        <w:rPr>
          <w:rFonts w:asciiTheme="majorHAnsi" w:hAnsiTheme="majorHAnsi" w:cs="Gotham-Light"/>
          <w:color w:val="262626"/>
          <w:sz w:val="22"/>
          <w:szCs w:val="22"/>
        </w:rPr>
        <w:t>:</w:t>
      </w:r>
    </w:p>
    <w:p w14:paraId="333C907B" w14:textId="2F62833B" w:rsidR="006411BC" w:rsidRPr="003027AB" w:rsidRDefault="006411BC" w:rsidP="006411BC">
      <w:pPr>
        <w:tabs>
          <w:tab w:val="left" w:pos="1260"/>
        </w:tabs>
        <w:autoSpaceDE w:val="0"/>
        <w:autoSpaceDN w:val="0"/>
        <w:adjustRightInd w:val="0"/>
        <w:spacing w:before="0" w:after="0" w:line="600" w:lineRule="auto"/>
        <w:rPr>
          <w:rFonts w:asciiTheme="majorHAnsi" w:hAnsiTheme="majorHAnsi" w:cs="Gotham-BookItalic"/>
          <w:i/>
          <w:iCs/>
          <w:color w:val="262626"/>
          <w:sz w:val="17"/>
          <w:szCs w:val="17"/>
        </w:rPr>
      </w:pPr>
      <w:r w:rsidRPr="003027AB">
        <w:rPr>
          <w:rFonts w:asciiTheme="majorHAnsi" w:hAnsiTheme="majorHAnsi" w:cs="Gotham-BookItalic"/>
          <w:i/>
          <w:iCs/>
          <w:color w:val="262626"/>
          <w:sz w:val="17"/>
          <w:szCs w:val="17"/>
        </w:rPr>
        <w:tab/>
      </w:r>
      <w:r w:rsidR="009C4C7F">
        <w:rPr>
          <w:rFonts w:asciiTheme="majorHAnsi" w:hAnsiTheme="majorHAnsi" w:cs="Gotham-BookItalic"/>
          <w:i/>
          <w:iCs/>
          <w:color w:val="262626"/>
          <w:sz w:val="17"/>
          <w:szCs w:val="17"/>
        </w:rPr>
        <w:t xml:space="preserve">                             </w:t>
      </w:r>
      <w:r w:rsidRPr="003027AB">
        <w:rPr>
          <w:rFonts w:asciiTheme="majorHAnsi" w:hAnsiTheme="majorHAnsi" w:cs="Gotham-BookItalic"/>
          <w:i/>
          <w:iCs/>
          <w:color w:val="262626"/>
          <w:sz w:val="17"/>
          <w:szCs w:val="17"/>
        </w:rPr>
        <w:t xml:space="preserve">(Name of person or </w:t>
      </w:r>
      <w:r w:rsidR="003027AB" w:rsidRPr="003027AB">
        <w:rPr>
          <w:rFonts w:asciiTheme="majorHAnsi" w:hAnsiTheme="majorHAnsi" w:cs="Gotham-BookItalic"/>
          <w:i/>
          <w:iCs/>
          <w:color w:val="262626"/>
          <w:sz w:val="17"/>
          <w:szCs w:val="17"/>
        </w:rPr>
        <w:t>organization</w:t>
      </w:r>
      <w:r w:rsidRPr="003027AB">
        <w:rPr>
          <w:rFonts w:asciiTheme="majorHAnsi" w:hAnsiTheme="majorHAnsi" w:cs="Gotham-BookItalic"/>
          <w:i/>
          <w:iCs/>
          <w:color w:val="262626"/>
          <w:sz w:val="17"/>
          <w:szCs w:val="17"/>
        </w:rPr>
        <w:t xml:space="preserve"> to which disclosure is to be made)</w:t>
      </w:r>
    </w:p>
    <w:p w14:paraId="528C5DF0" w14:textId="77777777" w:rsidR="009C4C7F" w:rsidRDefault="009C4C7F" w:rsidP="006411BC">
      <w:pPr>
        <w:autoSpaceDE w:val="0"/>
        <w:autoSpaceDN w:val="0"/>
        <w:adjustRightInd w:val="0"/>
        <w:spacing w:before="0" w:after="0" w:line="240" w:lineRule="auto"/>
        <w:rPr>
          <w:rFonts w:asciiTheme="majorHAnsi" w:hAnsiTheme="majorHAnsi" w:cs="Gotham-Light"/>
          <w:color w:val="5A5A5A"/>
          <w:sz w:val="22"/>
          <w:szCs w:val="22"/>
        </w:rPr>
      </w:pPr>
    </w:p>
    <w:p w14:paraId="17ACBA59" w14:textId="77777777" w:rsidR="006411BC" w:rsidRPr="003027AB" w:rsidRDefault="006411BC" w:rsidP="006411BC">
      <w:pPr>
        <w:autoSpaceDE w:val="0"/>
        <w:autoSpaceDN w:val="0"/>
        <w:adjustRightInd w:val="0"/>
        <w:spacing w:before="0" w:after="0" w:line="240" w:lineRule="auto"/>
        <w:rPr>
          <w:rFonts w:asciiTheme="majorHAnsi" w:hAnsiTheme="majorHAnsi" w:cs="Gotham-Light"/>
          <w:color w:val="5A5A5A"/>
          <w:sz w:val="22"/>
          <w:szCs w:val="22"/>
        </w:rPr>
      </w:pPr>
      <w:r w:rsidRPr="003027AB">
        <w:rPr>
          <w:rFonts w:asciiTheme="majorHAnsi" w:hAnsiTheme="majorHAnsi" w:cs="Gotham-Light"/>
          <w:color w:val="5A5A5A"/>
          <w:sz w:val="22"/>
          <w:szCs w:val="22"/>
        </w:rPr>
        <w:t>_________________________________________________________________________________.</w:t>
      </w:r>
    </w:p>
    <w:p w14:paraId="5285A7BB" w14:textId="77777777" w:rsidR="006411BC" w:rsidRPr="003027AB" w:rsidRDefault="006411BC" w:rsidP="006411BC">
      <w:pPr>
        <w:autoSpaceDE w:val="0"/>
        <w:autoSpaceDN w:val="0"/>
        <w:adjustRightInd w:val="0"/>
        <w:spacing w:before="0" w:after="0" w:line="360" w:lineRule="auto"/>
        <w:rPr>
          <w:rFonts w:asciiTheme="majorHAnsi" w:hAnsiTheme="majorHAnsi" w:cs="Gotham-BookItalic"/>
          <w:i/>
          <w:iCs/>
          <w:color w:val="262626"/>
          <w:sz w:val="17"/>
          <w:szCs w:val="17"/>
        </w:rPr>
      </w:pPr>
      <w:r w:rsidRPr="003027AB">
        <w:rPr>
          <w:rFonts w:asciiTheme="majorHAnsi" w:hAnsiTheme="majorHAnsi" w:cs="Gotham-BookItalic"/>
          <w:i/>
          <w:iCs/>
          <w:color w:val="262626"/>
          <w:sz w:val="17"/>
          <w:szCs w:val="17"/>
        </w:rPr>
        <w:t>(Nature and amount of information to be disclosed; as limited as possible)</w:t>
      </w:r>
    </w:p>
    <w:p w14:paraId="0F4EE77C" w14:textId="77777777" w:rsidR="006411BC" w:rsidRPr="003027AB" w:rsidRDefault="006411BC" w:rsidP="006411BC">
      <w:pPr>
        <w:autoSpaceDE w:val="0"/>
        <w:autoSpaceDN w:val="0"/>
        <w:adjustRightInd w:val="0"/>
        <w:spacing w:before="0" w:after="0" w:line="360" w:lineRule="auto"/>
        <w:rPr>
          <w:rFonts w:asciiTheme="majorHAnsi" w:hAnsiTheme="majorHAnsi" w:cs="Gotham-Light"/>
          <w:color w:val="262626"/>
          <w:sz w:val="22"/>
          <w:szCs w:val="22"/>
        </w:rPr>
      </w:pPr>
    </w:p>
    <w:p w14:paraId="1CE29D68" w14:textId="77777777" w:rsidR="009C4C7F" w:rsidRPr="00FC00BF" w:rsidRDefault="009C4C7F" w:rsidP="00FC00BF">
      <w:pPr>
        <w:spacing w:before="0" w:after="0" w:line="240" w:lineRule="auto"/>
        <w:rPr>
          <w:rFonts w:asciiTheme="majorHAnsi" w:hAnsiTheme="majorHAnsi" w:cs="Gotham-Light"/>
          <w:color w:val="262626"/>
          <w:sz w:val="22"/>
          <w:szCs w:val="22"/>
        </w:rPr>
      </w:pPr>
    </w:p>
    <w:p w14:paraId="1D7E6DA7" w14:textId="1034198E" w:rsidR="00B96011" w:rsidRPr="00CE63F0" w:rsidRDefault="00B96011" w:rsidP="00FC00BF">
      <w:pPr>
        <w:spacing w:before="0" w:after="0" w:line="240" w:lineRule="auto"/>
        <w:rPr>
          <w:rFonts w:asciiTheme="majorHAnsi" w:hAnsiTheme="majorHAnsi" w:cs="Gotham-Light"/>
          <w:color w:val="262626"/>
          <w:sz w:val="22"/>
          <w:szCs w:val="22"/>
        </w:rPr>
      </w:pPr>
      <w:r w:rsidRPr="00FC00BF">
        <w:rPr>
          <w:rFonts w:asciiTheme="majorHAnsi" w:hAnsiTheme="majorHAnsi" w:cs="Gotham-Light"/>
          <w:color w:val="262626"/>
          <w:sz w:val="22"/>
          <w:szCs w:val="22"/>
        </w:rPr>
        <w:t>This consent expires automatically if any of the following occur:</w:t>
      </w:r>
      <w:r w:rsidR="00AE667B">
        <w:rPr>
          <w:rFonts w:asciiTheme="majorHAnsi" w:hAnsiTheme="majorHAnsi" w:cs="Gotham-Light"/>
          <w:color w:val="262626"/>
          <w:sz w:val="22"/>
          <w:szCs w:val="22"/>
        </w:rPr>
        <w:t xml:space="preserve"> </w:t>
      </w:r>
    </w:p>
    <w:p w14:paraId="264C426A" w14:textId="77777777" w:rsidR="00A25E7D" w:rsidRPr="003027AB" w:rsidRDefault="00A25E7D" w:rsidP="006411BC">
      <w:pPr>
        <w:autoSpaceDE w:val="0"/>
        <w:autoSpaceDN w:val="0"/>
        <w:adjustRightInd w:val="0"/>
        <w:spacing w:before="0" w:after="0" w:line="360" w:lineRule="auto"/>
        <w:rPr>
          <w:rFonts w:asciiTheme="majorHAnsi" w:hAnsiTheme="majorHAnsi" w:cs="Gotham-Book"/>
          <w:color w:val="262626"/>
          <w:sz w:val="22"/>
          <w:szCs w:val="22"/>
        </w:rPr>
      </w:pPr>
    </w:p>
    <w:p w14:paraId="00BE6C70" w14:textId="77777777" w:rsidR="006411BC" w:rsidRPr="003027AB" w:rsidRDefault="006411BC" w:rsidP="00A25E7D">
      <w:pPr>
        <w:autoSpaceDE w:val="0"/>
        <w:autoSpaceDN w:val="0"/>
        <w:adjustRightInd w:val="0"/>
        <w:spacing w:before="0" w:after="0" w:line="240" w:lineRule="auto"/>
        <w:rPr>
          <w:rFonts w:asciiTheme="majorHAnsi" w:hAnsiTheme="majorHAnsi" w:cs="Gotham-Light"/>
          <w:color w:val="5A5A5A"/>
          <w:sz w:val="22"/>
          <w:szCs w:val="22"/>
        </w:rPr>
      </w:pPr>
      <w:r w:rsidRPr="003027AB">
        <w:rPr>
          <w:rFonts w:asciiTheme="majorHAnsi" w:hAnsiTheme="majorHAnsi" w:cs="Gotham-Light"/>
          <w:color w:val="5A5A5A"/>
          <w:sz w:val="22"/>
          <w:szCs w:val="22"/>
        </w:rPr>
        <w:t>_______________________________________________________</w:t>
      </w:r>
      <w:r w:rsidR="00A25E7D" w:rsidRPr="003027AB">
        <w:rPr>
          <w:rFonts w:asciiTheme="majorHAnsi" w:hAnsiTheme="majorHAnsi" w:cs="Gotham-Light"/>
          <w:color w:val="5A5A5A"/>
          <w:sz w:val="22"/>
          <w:szCs w:val="22"/>
        </w:rPr>
        <w:t>___________________________</w:t>
      </w:r>
    </w:p>
    <w:p w14:paraId="59FBE9AF" w14:textId="77777777" w:rsidR="006411BC" w:rsidRPr="003027AB" w:rsidRDefault="00A25E7D" w:rsidP="006411BC">
      <w:pPr>
        <w:autoSpaceDE w:val="0"/>
        <w:autoSpaceDN w:val="0"/>
        <w:adjustRightInd w:val="0"/>
        <w:spacing w:before="0" w:after="0" w:line="360" w:lineRule="auto"/>
        <w:rPr>
          <w:rFonts w:asciiTheme="majorHAnsi" w:hAnsiTheme="majorHAnsi" w:cs="Gotham-BookItalic"/>
          <w:i/>
          <w:iCs/>
          <w:color w:val="262626"/>
          <w:sz w:val="17"/>
          <w:szCs w:val="17"/>
        </w:rPr>
      </w:pPr>
      <w:r w:rsidRPr="003027AB">
        <w:rPr>
          <w:rFonts w:asciiTheme="majorHAnsi" w:hAnsiTheme="majorHAnsi" w:cs="Gotham-BookItalic"/>
          <w:i/>
          <w:iCs/>
          <w:color w:val="262626"/>
          <w:sz w:val="17"/>
          <w:szCs w:val="17"/>
        </w:rPr>
        <w:t xml:space="preserve">(Specify </w:t>
      </w:r>
      <w:r w:rsidR="006411BC" w:rsidRPr="003027AB">
        <w:rPr>
          <w:rFonts w:asciiTheme="majorHAnsi" w:hAnsiTheme="majorHAnsi" w:cs="Gotham-BookItalic"/>
          <w:i/>
          <w:iCs/>
          <w:color w:val="262626"/>
          <w:sz w:val="17"/>
          <w:szCs w:val="17"/>
        </w:rPr>
        <w:t>the date, event or condition upon which this consent expires)</w:t>
      </w:r>
    </w:p>
    <w:p w14:paraId="0C66F07F" w14:textId="3FA482B9" w:rsidR="006411BC" w:rsidRPr="003027AB" w:rsidRDefault="006411BC" w:rsidP="003027AB">
      <w:pPr>
        <w:autoSpaceDE w:val="0"/>
        <w:autoSpaceDN w:val="0"/>
        <w:adjustRightInd w:val="0"/>
        <w:spacing w:after="0"/>
        <w:rPr>
          <w:rFonts w:asciiTheme="majorHAnsi" w:hAnsiTheme="majorHAnsi" w:cs="Gotham-Book"/>
          <w:color w:val="262626"/>
          <w:sz w:val="22"/>
          <w:szCs w:val="22"/>
        </w:rPr>
      </w:pPr>
    </w:p>
    <w:p w14:paraId="15CDF959" w14:textId="3CBD5388" w:rsidR="006411BC" w:rsidRPr="003027AB" w:rsidRDefault="006411BC" w:rsidP="006411BC">
      <w:pPr>
        <w:autoSpaceDE w:val="0"/>
        <w:autoSpaceDN w:val="0"/>
        <w:adjustRightInd w:val="0"/>
        <w:spacing w:before="0" w:after="0" w:line="360" w:lineRule="auto"/>
        <w:rPr>
          <w:rFonts w:asciiTheme="majorHAnsi" w:hAnsiTheme="majorHAnsi" w:cs="Gotham-Book"/>
          <w:color w:val="262626"/>
          <w:sz w:val="22"/>
          <w:szCs w:val="22"/>
        </w:rPr>
      </w:pPr>
      <w:r w:rsidRPr="003027AB">
        <w:rPr>
          <w:rFonts w:asciiTheme="majorHAnsi" w:hAnsiTheme="majorHAnsi" w:cs="Gotham-Book"/>
          <w:color w:val="262626"/>
          <w:sz w:val="22"/>
          <w:szCs w:val="22"/>
        </w:rPr>
        <w:t xml:space="preserve">I have been </w:t>
      </w:r>
      <w:r w:rsidR="00B96011">
        <w:rPr>
          <w:rFonts w:asciiTheme="majorHAnsi" w:hAnsiTheme="majorHAnsi" w:cs="Gotham-Book"/>
          <w:color w:val="262626"/>
          <w:sz w:val="22"/>
          <w:szCs w:val="22"/>
        </w:rPr>
        <w:t>given</w:t>
      </w:r>
      <w:r w:rsidR="00B96011" w:rsidRPr="003027AB">
        <w:rPr>
          <w:rFonts w:asciiTheme="majorHAnsi" w:hAnsiTheme="majorHAnsi" w:cs="Gotham-Book"/>
          <w:color w:val="262626"/>
          <w:sz w:val="22"/>
          <w:szCs w:val="22"/>
        </w:rPr>
        <w:t xml:space="preserve"> </w:t>
      </w:r>
      <w:r w:rsidRPr="003027AB">
        <w:rPr>
          <w:rFonts w:asciiTheme="majorHAnsi" w:hAnsiTheme="majorHAnsi" w:cs="Gotham-Book"/>
          <w:color w:val="262626"/>
          <w:sz w:val="22"/>
          <w:szCs w:val="22"/>
        </w:rPr>
        <w:t>a copy of this form.</w:t>
      </w:r>
    </w:p>
    <w:p w14:paraId="5EC16B7B" w14:textId="77777777" w:rsidR="006411BC" w:rsidRPr="003027AB" w:rsidRDefault="006411BC" w:rsidP="006411BC">
      <w:pPr>
        <w:autoSpaceDE w:val="0"/>
        <w:autoSpaceDN w:val="0"/>
        <w:adjustRightInd w:val="0"/>
        <w:spacing w:before="0" w:after="0" w:line="360" w:lineRule="auto"/>
        <w:rPr>
          <w:rFonts w:asciiTheme="majorHAnsi" w:hAnsiTheme="majorHAnsi" w:cs="Gotham-Light"/>
          <w:color w:val="262626"/>
          <w:sz w:val="22"/>
          <w:szCs w:val="22"/>
        </w:rPr>
      </w:pPr>
    </w:p>
    <w:p w14:paraId="6603ACD6" w14:textId="77777777" w:rsidR="006411BC" w:rsidRPr="003027AB" w:rsidRDefault="006411BC" w:rsidP="003027AB">
      <w:pPr>
        <w:tabs>
          <w:tab w:val="left" w:pos="3150"/>
        </w:tabs>
        <w:autoSpaceDE w:val="0"/>
        <w:autoSpaceDN w:val="0"/>
        <w:adjustRightInd w:val="0"/>
        <w:spacing w:before="0" w:after="0" w:line="240" w:lineRule="auto"/>
        <w:rPr>
          <w:rFonts w:asciiTheme="majorHAnsi" w:hAnsiTheme="majorHAnsi" w:cs="Gotham-Light"/>
          <w:color w:val="5A5A5A"/>
          <w:sz w:val="22"/>
          <w:szCs w:val="22"/>
        </w:rPr>
      </w:pPr>
      <w:r w:rsidRPr="003027AB">
        <w:rPr>
          <w:rFonts w:asciiTheme="majorHAnsi" w:hAnsiTheme="majorHAnsi" w:cs="Gotham-Light"/>
          <w:color w:val="262626"/>
          <w:sz w:val="22"/>
          <w:szCs w:val="22"/>
        </w:rPr>
        <w:t xml:space="preserve">Dated: </w:t>
      </w:r>
      <w:r w:rsidR="003027AB">
        <w:rPr>
          <w:rFonts w:asciiTheme="majorHAnsi" w:hAnsiTheme="majorHAnsi" w:cs="Gotham-Light"/>
          <w:color w:val="5A5A5A"/>
          <w:sz w:val="22"/>
          <w:szCs w:val="22"/>
        </w:rPr>
        <w:t>___________________</w:t>
      </w:r>
      <w:r w:rsidR="003027AB">
        <w:rPr>
          <w:rFonts w:asciiTheme="majorHAnsi" w:hAnsiTheme="majorHAnsi" w:cs="Gotham-Light"/>
          <w:color w:val="5A5A5A"/>
          <w:sz w:val="22"/>
          <w:szCs w:val="22"/>
        </w:rPr>
        <w:tab/>
      </w:r>
      <w:r w:rsidRPr="003027AB">
        <w:rPr>
          <w:rFonts w:asciiTheme="majorHAnsi" w:hAnsiTheme="majorHAnsi" w:cs="Gotham-Light"/>
          <w:color w:val="5A5A5A"/>
          <w:sz w:val="22"/>
          <w:szCs w:val="22"/>
        </w:rPr>
        <w:t>_____________________________________________________</w:t>
      </w:r>
    </w:p>
    <w:p w14:paraId="71422B61" w14:textId="481FE4D6" w:rsidR="006411BC" w:rsidRDefault="003027AB" w:rsidP="003027AB">
      <w:pPr>
        <w:tabs>
          <w:tab w:val="left" w:pos="3330"/>
        </w:tabs>
        <w:autoSpaceDE w:val="0"/>
        <w:autoSpaceDN w:val="0"/>
        <w:adjustRightInd w:val="0"/>
        <w:spacing w:before="0" w:after="0" w:line="360" w:lineRule="auto"/>
        <w:rPr>
          <w:rFonts w:asciiTheme="majorHAnsi" w:hAnsiTheme="majorHAnsi" w:cs="Gotham-BookItalic"/>
          <w:i/>
          <w:iCs/>
          <w:color w:val="262626"/>
          <w:sz w:val="17"/>
          <w:szCs w:val="17"/>
        </w:rPr>
      </w:pPr>
      <w:r>
        <w:rPr>
          <w:rFonts w:asciiTheme="majorHAnsi" w:hAnsiTheme="majorHAnsi" w:cs="Gotham-BookItalic"/>
          <w:i/>
          <w:iCs/>
          <w:color w:val="262626"/>
          <w:sz w:val="17"/>
          <w:szCs w:val="17"/>
        </w:rPr>
        <w:tab/>
      </w:r>
      <w:r w:rsidR="006411BC" w:rsidRPr="003027AB">
        <w:rPr>
          <w:rFonts w:asciiTheme="majorHAnsi" w:hAnsiTheme="majorHAnsi" w:cs="Gotham-BookItalic"/>
          <w:i/>
          <w:iCs/>
          <w:color w:val="262626"/>
          <w:sz w:val="17"/>
          <w:szCs w:val="17"/>
        </w:rPr>
        <w:t>Signature of Student</w:t>
      </w:r>
      <w:r w:rsidR="009C4C7F">
        <w:rPr>
          <w:rFonts w:asciiTheme="majorHAnsi" w:hAnsiTheme="majorHAnsi" w:cs="Gotham-BookItalic"/>
          <w:i/>
          <w:iCs/>
          <w:color w:val="262626"/>
          <w:sz w:val="17"/>
          <w:szCs w:val="17"/>
        </w:rPr>
        <w:t xml:space="preserve">, Parent or Guardian </w:t>
      </w:r>
    </w:p>
    <w:p w14:paraId="463A5D73" w14:textId="77777777" w:rsidR="009C4C7F" w:rsidRDefault="009C4C7F" w:rsidP="009C4C7F">
      <w:pPr>
        <w:tabs>
          <w:tab w:val="left" w:pos="3330"/>
        </w:tabs>
        <w:autoSpaceDE w:val="0"/>
        <w:autoSpaceDN w:val="0"/>
        <w:adjustRightInd w:val="0"/>
        <w:spacing w:before="0" w:after="0" w:line="240" w:lineRule="auto"/>
        <w:rPr>
          <w:rFonts w:asciiTheme="majorHAnsi" w:hAnsiTheme="majorHAnsi" w:cs="Gotham-BookItalic"/>
          <w:i/>
          <w:iCs/>
          <w:color w:val="262626"/>
          <w:sz w:val="17"/>
          <w:szCs w:val="17"/>
        </w:rPr>
      </w:pPr>
    </w:p>
    <w:p w14:paraId="0A9ABA57" w14:textId="6DD07364" w:rsidR="009C4C7F" w:rsidRDefault="009C4C7F" w:rsidP="009C4C7F">
      <w:pPr>
        <w:tabs>
          <w:tab w:val="left" w:pos="3330"/>
        </w:tabs>
        <w:autoSpaceDE w:val="0"/>
        <w:autoSpaceDN w:val="0"/>
        <w:adjustRightInd w:val="0"/>
        <w:spacing w:before="0" w:after="0" w:line="240" w:lineRule="auto"/>
        <w:rPr>
          <w:rFonts w:asciiTheme="majorHAnsi" w:hAnsiTheme="majorHAnsi" w:cs="Gotham-BookItalic"/>
          <w:i/>
          <w:iCs/>
          <w:color w:val="262626"/>
          <w:sz w:val="17"/>
          <w:szCs w:val="17"/>
        </w:rPr>
      </w:pPr>
      <w:r>
        <w:rPr>
          <w:rFonts w:asciiTheme="majorHAnsi" w:hAnsiTheme="majorHAnsi" w:cs="Gotham-BookItalic"/>
          <w:i/>
          <w:iCs/>
          <w:color w:val="262626"/>
          <w:sz w:val="17"/>
          <w:szCs w:val="17"/>
        </w:rPr>
        <w:tab/>
        <w:t>________________________________________________________</w:t>
      </w:r>
    </w:p>
    <w:p w14:paraId="1AB00585" w14:textId="6C5D5C45" w:rsidR="009C4C7F" w:rsidRDefault="009C4C7F" w:rsidP="009C4C7F">
      <w:pPr>
        <w:tabs>
          <w:tab w:val="left" w:pos="3330"/>
        </w:tabs>
        <w:autoSpaceDE w:val="0"/>
        <w:autoSpaceDN w:val="0"/>
        <w:adjustRightInd w:val="0"/>
        <w:spacing w:before="0" w:after="0" w:line="240" w:lineRule="auto"/>
        <w:rPr>
          <w:rFonts w:asciiTheme="majorHAnsi" w:hAnsiTheme="majorHAnsi" w:cs="Gotham-BookItalic"/>
          <w:i/>
          <w:iCs/>
          <w:color w:val="262626"/>
          <w:sz w:val="17"/>
          <w:szCs w:val="17"/>
        </w:rPr>
      </w:pPr>
      <w:r>
        <w:rPr>
          <w:rFonts w:asciiTheme="majorHAnsi" w:hAnsiTheme="majorHAnsi" w:cs="Gotham-BookItalic"/>
          <w:i/>
          <w:iCs/>
          <w:color w:val="262626"/>
          <w:sz w:val="17"/>
          <w:szCs w:val="17"/>
        </w:rPr>
        <w:t xml:space="preserve">                                                                                          Relationship to Student </w:t>
      </w:r>
    </w:p>
    <w:p w14:paraId="54A9A393" w14:textId="77777777" w:rsidR="009C4C7F" w:rsidRDefault="009C4C7F" w:rsidP="009C4C7F">
      <w:pPr>
        <w:tabs>
          <w:tab w:val="left" w:pos="3330"/>
        </w:tabs>
        <w:autoSpaceDE w:val="0"/>
        <w:autoSpaceDN w:val="0"/>
        <w:adjustRightInd w:val="0"/>
        <w:spacing w:before="0" w:after="0" w:line="240" w:lineRule="auto"/>
        <w:rPr>
          <w:rFonts w:asciiTheme="majorHAnsi" w:hAnsiTheme="majorHAnsi" w:cs="Gotham-BookItalic"/>
          <w:i/>
          <w:iCs/>
          <w:color w:val="262626"/>
          <w:sz w:val="17"/>
          <w:szCs w:val="17"/>
        </w:rPr>
      </w:pPr>
    </w:p>
    <w:p w14:paraId="0AF51672" w14:textId="77777777" w:rsidR="009C4C7F" w:rsidRDefault="009C4C7F" w:rsidP="009C4C7F">
      <w:pPr>
        <w:tabs>
          <w:tab w:val="left" w:pos="3330"/>
        </w:tabs>
        <w:autoSpaceDE w:val="0"/>
        <w:autoSpaceDN w:val="0"/>
        <w:adjustRightInd w:val="0"/>
        <w:spacing w:before="0" w:after="0" w:line="240" w:lineRule="auto"/>
        <w:rPr>
          <w:rFonts w:asciiTheme="majorHAnsi" w:hAnsiTheme="majorHAnsi" w:cs="Gotham-BookItalic"/>
          <w:i/>
          <w:iCs/>
          <w:color w:val="262626"/>
          <w:sz w:val="17"/>
          <w:szCs w:val="17"/>
        </w:rPr>
      </w:pPr>
    </w:p>
    <w:p w14:paraId="776AD74C" w14:textId="77777777" w:rsidR="009C4C7F" w:rsidRDefault="009C4C7F" w:rsidP="009C4C7F">
      <w:pPr>
        <w:tabs>
          <w:tab w:val="left" w:pos="3330"/>
        </w:tabs>
        <w:autoSpaceDE w:val="0"/>
        <w:autoSpaceDN w:val="0"/>
        <w:adjustRightInd w:val="0"/>
        <w:spacing w:before="0" w:after="0" w:line="240" w:lineRule="auto"/>
        <w:rPr>
          <w:rFonts w:asciiTheme="majorHAnsi" w:hAnsiTheme="majorHAnsi" w:cs="Gotham-BookItalic"/>
          <w:i/>
          <w:iCs/>
          <w:color w:val="262626"/>
          <w:sz w:val="17"/>
          <w:szCs w:val="17"/>
        </w:rPr>
      </w:pPr>
    </w:p>
    <w:p w14:paraId="58D26E2D" w14:textId="77777777" w:rsidR="009C4C7F" w:rsidRDefault="009C4C7F" w:rsidP="009C4C7F">
      <w:pPr>
        <w:tabs>
          <w:tab w:val="left" w:pos="3330"/>
        </w:tabs>
        <w:autoSpaceDE w:val="0"/>
        <w:autoSpaceDN w:val="0"/>
        <w:adjustRightInd w:val="0"/>
        <w:spacing w:before="0" w:after="0" w:line="240" w:lineRule="auto"/>
        <w:rPr>
          <w:rFonts w:asciiTheme="majorHAnsi" w:hAnsiTheme="majorHAnsi" w:cs="Gotham-BookItalic"/>
          <w:i/>
          <w:iCs/>
          <w:color w:val="262626"/>
          <w:sz w:val="17"/>
          <w:szCs w:val="17"/>
        </w:rPr>
      </w:pPr>
    </w:p>
    <w:p w14:paraId="1BD9A006" w14:textId="77777777" w:rsidR="009C4C7F" w:rsidRDefault="009C4C7F" w:rsidP="009C4C7F">
      <w:pPr>
        <w:tabs>
          <w:tab w:val="left" w:pos="3330"/>
        </w:tabs>
        <w:autoSpaceDE w:val="0"/>
        <w:autoSpaceDN w:val="0"/>
        <w:adjustRightInd w:val="0"/>
        <w:spacing w:before="0" w:after="0" w:line="240" w:lineRule="auto"/>
        <w:rPr>
          <w:rFonts w:asciiTheme="majorHAnsi" w:hAnsiTheme="majorHAnsi" w:cs="Gotham-BookItalic"/>
          <w:i/>
          <w:iCs/>
          <w:color w:val="262626"/>
          <w:sz w:val="17"/>
          <w:szCs w:val="17"/>
        </w:rPr>
      </w:pPr>
    </w:p>
    <w:p w14:paraId="06DCBA55" w14:textId="77777777" w:rsidR="009C4C7F" w:rsidRDefault="009C4C7F" w:rsidP="009C4C7F">
      <w:pPr>
        <w:tabs>
          <w:tab w:val="left" w:pos="3330"/>
        </w:tabs>
        <w:autoSpaceDE w:val="0"/>
        <w:autoSpaceDN w:val="0"/>
        <w:adjustRightInd w:val="0"/>
        <w:spacing w:before="0" w:after="0" w:line="240" w:lineRule="auto"/>
        <w:rPr>
          <w:rFonts w:asciiTheme="majorHAnsi" w:hAnsiTheme="majorHAnsi" w:cs="Gotham-BookItalic"/>
          <w:i/>
          <w:iCs/>
          <w:color w:val="262626"/>
          <w:sz w:val="17"/>
          <w:szCs w:val="17"/>
        </w:rPr>
      </w:pPr>
    </w:p>
    <w:p w14:paraId="5CE5128A" w14:textId="77777777" w:rsidR="009C4C7F" w:rsidRDefault="009C4C7F" w:rsidP="009C4C7F">
      <w:pPr>
        <w:tabs>
          <w:tab w:val="left" w:pos="3330"/>
        </w:tabs>
        <w:autoSpaceDE w:val="0"/>
        <w:autoSpaceDN w:val="0"/>
        <w:adjustRightInd w:val="0"/>
        <w:spacing w:before="0" w:after="0" w:line="240" w:lineRule="auto"/>
        <w:rPr>
          <w:rFonts w:asciiTheme="majorHAnsi" w:hAnsiTheme="majorHAnsi" w:cs="Gotham-BookItalic"/>
          <w:i/>
          <w:iCs/>
          <w:color w:val="262626"/>
          <w:sz w:val="17"/>
          <w:szCs w:val="17"/>
        </w:rPr>
      </w:pPr>
    </w:p>
    <w:p w14:paraId="5B0512CB" w14:textId="77777777" w:rsidR="009C4C7F" w:rsidRDefault="009C4C7F" w:rsidP="009C4C7F">
      <w:pPr>
        <w:tabs>
          <w:tab w:val="left" w:pos="3330"/>
        </w:tabs>
        <w:autoSpaceDE w:val="0"/>
        <w:autoSpaceDN w:val="0"/>
        <w:adjustRightInd w:val="0"/>
        <w:spacing w:before="0" w:after="0" w:line="240" w:lineRule="auto"/>
        <w:rPr>
          <w:rFonts w:asciiTheme="majorHAnsi" w:hAnsiTheme="majorHAnsi" w:cs="Gotham-BookItalic"/>
          <w:i/>
          <w:iCs/>
          <w:color w:val="262626"/>
          <w:sz w:val="17"/>
          <w:szCs w:val="17"/>
        </w:rPr>
      </w:pPr>
    </w:p>
    <w:p w14:paraId="6CAEEDB4" w14:textId="77777777" w:rsidR="009C4C7F" w:rsidRDefault="009C4C7F" w:rsidP="009C4C7F">
      <w:pPr>
        <w:tabs>
          <w:tab w:val="left" w:pos="3330"/>
        </w:tabs>
        <w:autoSpaceDE w:val="0"/>
        <w:autoSpaceDN w:val="0"/>
        <w:adjustRightInd w:val="0"/>
        <w:spacing w:before="0" w:after="0" w:line="240" w:lineRule="auto"/>
        <w:rPr>
          <w:rFonts w:asciiTheme="majorHAnsi" w:hAnsiTheme="majorHAnsi" w:cs="Gotham-BookItalic"/>
          <w:i/>
          <w:iCs/>
          <w:color w:val="262626"/>
          <w:sz w:val="17"/>
          <w:szCs w:val="17"/>
        </w:rPr>
      </w:pPr>
    </w:p>
    <w:p w14:paraId="0DE20B2E" w14:textId="77777777" w:rsidR="009C4C7F" w:rsidRDefault="009C4C7F" w:rsidP="009C4C7F">
      <w:pPr>
        <w:tabs>
          <w:tab w:val="left" w:pos="3330"/>
        </w:tabs>
        <w:autoSpaceDE w:val="0"/>
        <w:autoSpaceDN w:val="0"/>
        <w:adjustRightInd w:val="0"/>
        <w:spacing w:before="0" w:after="0" w:line="240" w:lineRule="auto"/>
        <w:rPr>
          <w:rFonts w:asciiTheme="majorHAnsi" w:hAnsiTheme="majorHAnsi" w:cs="Gotham-BookItalic"/>
          <w:i/>
          <w:iCs/>
          <w:color w:val="262626"/>
          <w:sz w:val="17"/>
          <w:szCs w:val="17"/>
        </w:rPr>
      </w:pPr>
    </w:p>
    <w:sectPr w:rsidR="009C4C7F" w:rsidSect="008E3381">
      <w:headerReference w:type="default" r:id="rId8"/>
      <w:pgSz w:w="12240" w:h="15840"/>
      <w:pgMar w:top="1170" w:right="144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56B817" w14:textId="77777777" w:rsidR="003D3FF2" w:rsidRDefault="003D3FF2">
      <w:r>
        <w:separator/>
      </w:r>
    </w:p>
    <w:p w14:paraId="24E1016E" w14:textId="77777777" w:rsidR="003D3FF2" w:rsidRDefault="003D3FF2"/>
  </w:endnote>
  <w:endnote w:type="continuationSeparator" w:id="0">
    <w:p w14:paraId="1E00F4DE" w14:textId="77777777" w:rsidR="003D3FF2" w:rsidRDefault="003D3FF2">
      <w:r>
        <w:continuationSeparator/>
      </w:r>
    </w:p>
    <w:p w14:paraId="25BEA27F" w14:textId="77777777" w:rsidR="003D3FF2" w:rsidRDefault="003D3FF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elior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Gotham-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otham-BookItalic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otham-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450E8C" w14:textId="77777777" w:rsidR="003D3FF2" w:rsidRDefault="003D3FF2">
      <w:r>
        <w:separator/>
      </w:r>
    </w:p>
    <w:p w14:paraId="6B4BEDC5" w14:textId="77777777" w:rsidR="003D3FF2" w:rsidRDefault="003D3FF2"/>
  </w:footnote>
  <w:footnote w:type="continuationSeparator" w:id="0">
    <w:p w14:paraId="6489F002" w14:textId="77777777" w:rsidR="003D3FF2" w:rsidRDefault="003D3FF2">
      <w:r>
        <w:continuationSeparator/>
      </w:r>
    </w:p>
    <w:p w14:paraId="1AC96148" w14:textId="77777777" w:rsidR="003D3FF2" w:rsidRDefault="003D3FF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1FFFB3" w14:textId="4E8BE0FE" w:rsidR="009C4C7F" w:rsidRPr="009C4C7F" w:rsidRDefault="009C4C7F" w:rsidP="009C4C7F">
    <w:pPr>
      <w:pStyle w:val="Header"/>
      <w:jc w:val="center"/>
      <w:rPr>
        <w:rFonts w:asciiTheme="majorHAnsi" w:hAnsiTheme="majorHAnsi"/>
        <w:i/>
        <w:color w:val="BFBFBF" w:themeColor="background1" w:themeShade="BF"/>
        <w:sz w:val="36"/>
        <w:szCs w:val="36"/>
      </w:rPr>
    </w:pPr>
    <w:r w:rsidRPr="009C4C7F">
      <w:rPr>
        <w:rFonts w:asciiTheme="majorHAnsi" w:hAnsiTheme="majorHAnsi"/>
        <w:i/>
        <w:color w:val="BFBFBF" w:themeColor="background1" w:themeShade="BF"/>
        <w:sz w:val="36"/>
        <w:szCs w:val="36"/>
      </w:rPr>
      <w:t>School Letterhead or other school identifi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737C5"/>
    <w:multiLevelType w:val="hybridMultilevel"/>
    <w:tmpl w:val="EA4CFB6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705C7C"/>
    <w:multiLevelType w:val="hybridMultilevel"/>
    <w:tmpl w:val="A8461BFC"/>
    <w:lvl w:ilvl="0" w:tplc="DCA8954A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35E01"/>
    <w:multiLevelType w:val="hybridMultilevel"/>
    <w:tmpl w:val="38768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8048C7"/>
    <w:multiLevelType w:val="hybridMultilevel"/>
    <w:tmpl w:val="1C681D44"/>
    <w:lvl w:ilvl="0" w:tplc="2A464E84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B92472"/>
    <w:multiLevelType w:val="hybridMultilevel"/>
    <w:tmpl w:val="C5283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BE07F0"/>
    <w:multiLevelType w:val="hybridMultilevel"/>
    <w:tmpl w:val="8724D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1857F2"/>
    <w:multiLevelType w:val="hybridMultilevel"/>
    <w:tmpl w:val="7554A14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8776A9E"/>
    <w:multiLevelType w:val="hybridMultilevel"/>
    <w:tmpl w:val="4456EF9C"/>
    <w:lvl w:ilvl="0" w:tplc="100E2C5C">
      <w:start w:val="1"/>
      <w:numFmt w:val="bullet"/>
      <w:lvlText w:val="_"/>
      <w:lvlJc w:val="left"/>
      <w:pPr>
        <w:ind w:left="1080" w:hanging="360"/>
      </w:pPr>
      <w:rPr>
        <w:rFonts w:ascii="Cambria" w:hAnsi="Cambria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CFB26A5"/>
    <w:multiLevelType w:val="hybridMultilevel"/>
    <w:tmpl w:val="8F30C7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346D1F"/>
    <w:multiLevelType w:val="hybridMultilevel"/>
    <w:tmpl w:val="083E8A30"/>
    <w:lvl w:ilvl="0" w:tplc="25A6DAA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8C806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524462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F5CCC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04E47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F5808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CC87A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F1852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56237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46FC6840"/>
    <w:multiLevelType w:val="hybridMultilevel"/>
    <w:tmpl w:val="EE3AD200"/>
    <w:lvl w:ilvl="0" w:tplc="8324A3A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EA4D3C"/>
    <w:multiLevelType w:val="hybridMultilevel"/>
    <w:tmpl w:val="7F264BD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648" w:hanging="288"/>
      </w:pPr>
      <w:rPr>
        <w:rFonts w:ascii="Symbol" w:hAnsi="Symbol" w:hint="default"/>
        <w:color w:val="auto"/>
        <w:sz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485"/>
        </w:tabs>
        <w:ind w:left="148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05"/>
        </w:tabs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25"/>
        </w:tabs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45"/>
        </w:tabs>
        <w:ind w:left="364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65"/>
        </w:tabs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85"/>
        </w:tabs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05"/>
        </w:tabs>
        <w:ind w:left="580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25"/>
        </w:tabs>
        <w:ind w:left="6525" w:hanging="360"/>
      </w:pPr>
      <w:rPr>
        <w:rFonts w:ascii="Wingdings" w:hAnsi="Wingdings" w:hint="default"/>
      </w:rPr>
    </w:lvl>
  </w:abstractNum>
  <w:abstractNum w:abstractNumId="12" w15:restartNumberingAfterBreak="0">
    <w:nsid w:val="54F20723"/>
    <w:multiLevelType w:val="hybridMultilevel"/>
    <w:tmpl w:val="E86E72F8"/>
    <w:lvl w:ilvl="0" w:tplc="DCA8954A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3" w15:restartNumberingAfterBreak="0">
    <w:nsid w:val="56611A47"/>
    <w:multiLevelType w:val="hybridMultilevel"/>
    <w:tmpl w:val="949CA9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FA3708"/>
    <w:multiLevelType w:val="hybridMultilevel"/>
    <w:tmpl w:val="D68094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C053AED"/>
    <w:multiLevelType w:val="hybridMultilevel"/>
    <w:tmpl w:val="41B2BF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653134"/>
    <w:multiLevelType w:val="hybridMultilevel"/>
    <w:tmpl w:val="B324FD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0"/>
  </w:num>
  <w:num w:numId="4">
    <w:abstractNumId w:val="9"/>
  </w:num>
  <w:num w:numId="5">
    <w:abstractNumId w:val="15"/>
  </w:num>
  <w:num w:numId="6">
    <w:abstractNumId w:val="14"/>
  </w:num>
  <w:num w:numId="7">
    <w:abstractNumId w:val="11"/>
  </w:num>
  <w:num w:numId="8">
    <w:abstractNumId w:val="8"/>
  </w:num>
  <w:num w:numId="9">
    <w:abstractNumId w:val="12"/>
  </w:num>
  <w:num w:numId="10">
    <w:abstractNumId w:val="1"/>
  </w:num>
  <w:num w:numId="11">
    <w:abstractNumId w:val="5"/>
  </w:num>
  <w:num w:numId="12">
    <w:abstractNumId w:val="10"/>
  </w:num>
  <w:num w:numId="13">
    <w:abstractNumId w:val="2"/>
  </w:num>
  <w:num w:numId="14">
    <w:abstractNumId w:val="16"/>
  </w:num>
  <w:num w:numId="15">
    <w:abstractNumId w:val="13"/>
  </w:num>
  <w:num w:numId="16">
    <w:abstractNumId w:val="7"/>
  </w:num>
  <w:num w:numId="17">
    <w:abstractNumId w:val="3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14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WzNDUwtzA1NDQwMDdS0lEKTi0uzszPAykwrAUAGlO72SwAAAA="/>
  </w:docVars>
  <w:rsids>
    <w:rsidRoot w:val="0096799F"/>
    <w:rsid w:val="000123AF"/>
    <w:rsid w:val="00012692"/>
    <w:rsid w:val="000157BC"/>
    <w:rsid w:val="00016C7E"/>
    <w:rsid w:val="00021F91"/>
    <w:rsid w:val="00023362"/>
    <w:rsid w:val="0002586D"/>
    <w:rsid w:val="000323F5"/>
    <w:rsid w:val="00032CE0"/>
    <w:rsid w:val="000374F1"/>
    <w:rsid w:val="00044BBE"/>
    <w:rsid w:val="00047EA3"/>
    <w:rsid w:val="00047FE0"/>
    <w:rsid w:val="00050906"/>
    <w:rsid w:val="00053E6E"/>
    <w:rsid w:val="00060E24"/>
    <w:rsid w:val="00065C0B"/>
    <w:rsid w:val="00067C31"/>
    <w:rsid w:val="000716D1"/>
    <w:rsid w:val="000723AE"/>
    <w:rsid w:val="00073EDB"/>
    <w:rsid w:val="00074139"/>
    <w:rsid w:val="000742D1"/>
    <w:rsid w:val="000749F3"/>
    <w:rsid w:val="00075592"/>
    <w:rsid w:val="00077C3E"/>
    <w:rsid w:val="00081210"/>
    <w:rsid w:val="00084E2B"/>
    <w:rsid w:val="0008746C"/>
    <w:rsid w:val="00091007"/>
    <w:rsid w:val="00095C85"/>
    <w:rsid w:val="000A5405"/>
    <w:rsid w:val="000A60ED"/>
    <w:rsid w:val="000A6BE7"/>
    <w:rsid w:val="000A7789"/>
    <w:rsid w:val="000B687D"/>
    <w:rsid w:val="000B7CCD"/>
    <w:rsid w:val="000C1C08"/>
    <w:rsid w:val="000C3905"/>
    <w:rsid w:val="000C4AB2"/>
    <w:rsid w:val="000C7C2B"/>
    <w:rsid w:val="000D0858"/>
    <w:rsid w:val="000D0B35"/>
    <w:rsid w:val="000D148B"/>
    <w:rsid w:val="000D16E0"/>
    <w:rsid w:val="000D1762"/>
    <w:rsid w:val="000D5B4D"/>
    <w:rsid w:val="000D6419"/>
    <w:rsid w:val="000E3617"/>
    <w:rsid w:val="000E7391"/>
    <w:rsid w:val="000F143F"/>
    <w:rsid w:val="000F2C0A"/>
    <w:rsid w:val="001023E4"/>
    <w:rsid w:val="00103B77"/>
    <w:rsid w:val="001134BB"/>
    <w:rsid w:val="00117F8D"/>
    <w:rsid w:val="00120B75"/>
    <w:rsid w:val="001216A3"/>
    <w:rsid w:val="0012448D"/>
    <w:rsid w:val="00132404"/>
    <w:rsid w:val="00136EF0"/>
    <w:rsid w:val="00140F7E"/>
    <w:rsid w:val="0014486B"/>
    <w:rsid w:val="00145169"/>
    <w:rsid w:val="00145EE0"/>
    <w:rsid w:val="00145F2B"/>
    <w:rsid w:val="00151402"/>
    <w:rsid w:val="00152B61"/>
    <w:rsid w:val="0015405A"/>
    <w:rsid w:val="00174A51"/>
    <w:rsid w:val="00174F88"/>
    <w:rsid w:val="00175DD4"/>
    <w:rsid w:val="00180037"/>
    <w:rsid w:val="0018211A"/>
    <w:rsid w:val="001839B2"/>
    <w:rsid w:val="00183E90"/>
    <w:rsid w:val="00187E3D"/>
    <w:rsid w:val="00194B61"/>
    <w:rsid w:val="00194F55"/>
    <w:rsid w:val="001965D0"/>
    <w:rsid w:val="001A1AEE"/>
    <w:rsid w:val="001A2866"/>
    <w:rsid w:val="001A4903"/>
    <w:rsid w:val="001A7075"/>
    <w:rsid w:val="001B5709"/>
    <w:rsid w:val="001B5BE3"/>
    <w:rsid w:val="001D6A83"/>
    <w:rsid w:val="001E78B4"/>
    <w:rsid w:val="001F5187"/>
    <w:rsid w:val="001F73D2"/>
    <w:rsid w:val="00200D09"/>
    <w:rsid w:val="00201183"/>
    <w:rsid w:val="002022CF"/>
    <w:rsid w:val="0020799C"/>
    <w:rsid w:val="00213729"/>
    <w:rsid w:val="00214FD0"/>
    <w:rsid w:val="00224EF6"/>
    <w:rsid w:val="00233AAE"/>
    <w:rsid w:val="00235DB5"/>
    <w:rsid w:val="00236C10"/>
    <w:rsid w:val="00236F1F"/>
    <w:rsid w:val="00242FC8"/>
    <w:rsid w:val="00243C98"/>
    <w:rsid w:val="002444F0"/>
    <w:rsid w:val="002503CC"/>
    <w:rsid w:val="002526CF"/>
    <w:rsid w:val="002628E9"/>
    <w:rsid w:val="00263912"/>
    <w:rsid w:val="002720C4"/>
    <w:rsid w:val="00277B6A"/>
    <w:rsid w:val="002807C9"/>
    <w:rsid w:val="00280A69"/>
    <w:rsid w:val="00283DAD"/>
    <w:rsid w:val="00290F08"/>
    <w:rsid w:val="002B19D7"/>
    <w:rsid w:val="002B1D35"/>
    <w:rsid w:val="002B2768"/>
    <w:rsid w:val="002B405E"/>
    <w:rsid w:val="002B71A2"/>
    <w:rsid w:val="002C20B6"/>
    <w:rsid w:val="002C745A"/>
    <w:rsid w:val="002D0E21"/>
    <w:rsid w:val="002D5FFD"/>
    <w:rsid w:val="002D6580"/>
    <w:rsid w:val="002D728A"/>
    <w:rsid w:val="002E0B8D"/>
    <w:rsid w:val="002E23CF"/>
    <w:rsid w:val="002E7C7C"/>
    <w:rsid w:val="002F211B"/>
    <w:rsid w:val="002F509F"/>
    <w:rsid w:val="002F606E"/>
    <w:rsid w:val="0030102B"/>
    <w:rsid w:val="003027AB"/>
    <w:rsid w:val="003039DE"/>
    <w:rsid w:val="0030478A"/>
    <w:rsid w:val="00305812"/>
    <w:rsid w:val="00310E29"/>
    <w:rsid w:val="003141D7"/>
    <w:rsid w:val="003150F5"/>
    <w:rsid w:val="003171BD"/>
    <w:rsid w:val="0032011E"/>
    <w:rsid w:val="003225E7"/>
    <w:rsid w:val="003319F2"/>
    <w:rsid w:val="00331C74"/>
    <w:rsid w:val="00332EC7"/>
    <w:rsid w:val="0033333E"/>
    <w:rsid w:val="00344AD5"/>
    <w:rsid w:val="00347AA6"/>
    <w:rsid w:val="003503EE"/>
    <w:rsid w:val="0035056C"/>
    <w:rsid w:val="00350F05"/>
    <w:rsid w:val="0035790E"/>
    <w:rsid w:val="00360699"/>
    <w:rsid w:val="003620DB"/>
    <w:rsid w:val="00362E75"/>
    <w:rsid w:val="00366643"/>
    <w:rsid w:val="00366BDC"/>
    <w:rsid w:val="003701EC"/>
    <w:rsid w:val="00370C98"/>
    <w:rsid w:val="003753C6"/>
    <w:rsid w:val="00376EE0"/>
    <w:rsid w:val="00382045"/>
    <w:rsid w:val="00386489"/>
    <w:rsid w:val="003874AA"/>
    <w:rsid w:val="003904C8"/>
    <w:rsid w:val="0039201D"/>
    <w:rsid w:val="003A07CF"/>
    <w:rsid w:val="003A0AE3"/>
    <w:rsid w:val="003A183B"/>
    <w:rsid w:val="003A7FF0"/>
    <w:rsid w:val="003B1E34"/>
    <w:rsid w:val="003B3B2F"/>
    <w:rsid w:val="003B3C3C"/>
    <w:rsid w:val="003B601C"/>
    <w:rsid w:val="003B6437"/>
    <w:rsid w:val="003D3D37"/>
    <w:rsid w:val="003D3FF2"/>
    <w:rsid w:val="003D7A4B"/>
    <w:rsid w:val="003E22FA"/>
    <w:rsid w:val="003E5FF3"/>
    <w:rsid w:val="003E6D58"/>
    <w:rsid w:val="003F1A6D"/>
    <w:rsid w:val="003F4427"/>
    <w:rsid w:val="003F4781"/>
    <w:rsid w:val="003F5011"/>
    <w:rsid w:val="00400DD0"/>
    <w:rsid w:val="00410013"/>
    <w:rsid w:val="00427FD8"/>
    <w:rsid w:val="0043024D"/>
    <w:rsid w:val="004328C5"/>
    <w:rsid w:val="00440BF9"/>
    <w:rsid w:val="00444BC4"/>
    <w:rsid w:val="00446BFD"/>
    <w:rsid w:val="004470E6"/>
    <w:rsid w:val="0044797F"/>
    <w:rsid w:val="00451331"/>
    <w:rsid w:val="004547F8"/>
    <w:rsid w:val="00454DD8"/>
    <w:rsid w:val="00455695"/>
    <w:rsid w:val="00457EA0"/>
    <w:rsid w:val="00462028"/>
    <w:rsid w:val="00466B23"/>
    <w:rsid w:val="0047554E"/>
    <w:rsid w:val="0047564C"/>
    <w:rsid w:val="0049502C"/>
    <w:rsid w:val="004954DE"/>
    <w:rsid w:val="00497A2F"/>
    <w:rsid w:val="004A20D5"/>
    <w:rsid w:val="004A2F4B"/>
    <w:rsid w:val="004A5D8F"/>
    <w:rsid w:val="004A5F05"/>
    <w:rsid w:val="004A6610"/>
    <w:rsid w:val="004A6D48"/>
    <w:rsid w:val="004A749E"/>
    <w:rsid w:val="004A74E2"/>
    <w:rsid w:val="004B14FF"/>
    <w:rsid w:val="004B231A"/>
    <w:rsid w:val="004B42A2"/>
    <w:rsid w:val="004B68D9"/>
    <w:rsid w:val="004C08C1"/>
    <w:rsid w:val="004C10C9"/>
    <w:rsid w:val="004C50D1"/>
    <w:rsid w:val="004C53C4"/>
    <w:rsid w:val="004D10F8"/>
    <w:rsid w:val="004D1AEE"/>
    <w:rsid w:val="004D4311"/>
    <w:rsid w:val="004D5698"/>
    <w:rsid w:val="004E445A"/>
    <w:rsid w:val="004E59B4"/>
    <w:rsid w:val="004F4778"/>
    <w:rsid w:val="004F6010"/>
    <w:rsid w:val="00500ED8"/>
    <w:rsid w:val="0050240A"/>
    <w:rsid w:val="00503019"/>
    <w:rsid w:val="00503B47"/>
    <w:rsid w:val="00505C5F"/>
    <w:rsid w:val="005143EE"/>
    <w:rsid w:val="005163DF"/>
    <w:rsid w:val="00520C33"/>
    <w:rsid w:val="005263CF"/>
    <w:rsid w:val="005303E0"/>
    <w:rsid w:val="00530665"/>
    <w:rsid w:val="005312AB"/>
    <w:rsid w:val="005349EE"/>
    <w:rsid w:val="005410BD"/>
    <w:rsid w:val="0054550E"/>
    <w:rsid w:val="005458FA"/>
    <w:rsid w:val="0055093D"/>
    <w:rsid w:val="00560DA9"/>
    <w:rsid w:val="00565E63"/>
    <w:rsid w:val="005701A5"/>
    <w:rsid w:val="00571A36"/>
    <w:rsid w:val="00573EBC"/>
    <w:rsid w:val="00575742"/>
    <w:rsid w:val="00577849"/>
    <w:rsid w:val="00581D79"/>
    <w:rsid w:val="0058575E"/>
    <w:rsid w:val="00587096"/>
    <w:rsid w:val="00593902"/>
    <w:rsid w:val="00596703"/>
    <w:rsid w:val="005A0D42"/>
    <w:rsid w:val="005A0DA9"/>
    <w:rsid w:val="005A1256"/>
    <w:rsid w:val="005B22B4"/>
    <w:rsid w:val="005C1E1D"/>
    <w:rsid w:val="005C24EF"/>
    <w:rsid w:val="005C6A37"/>
    <w:rsid w:val="005D6F7B"/>
    <w:rsid w:val="005E50BB"/>
    <w:rsid w:val="005E6A14"/>
    <w:rsid w:val="005E6E5E"/>
    <w:rsid w:val="005F670E"/>
    <w:rsid w:val="005F7B8C"/>
    <w:rsid w:val="0060060B"/>
    <w:rsid w:val="006006D6"/>
    <w:rsid w:val="006012BB"/>
    <w:rsid w:val="00605E0B"/>
    <w:rsid w:val="00614C59"/>
    <w:rsid w:val="00617170"/>
    <w:rsid w:val="0062231A"/>
    <w:rsid w:val="006259BC"/>
    <w:rsid w:val="00627CFB"/>
    <w:rsid w:val="00631955"/>
    <w:rsid w:val="00634077"/>
    <w:rsid w:val="006411BC"/>
    <w:rsid w:val="00655CC3"/>
    <w:rsid w:val="00656A85"/>
    <w:rsid w:val="006578A8"/>
    <w:rsid w:val="00664ED0"/>
    <w:rsid w:val="006664A2"/>
    <w:rsid w:val="00670CFE"/>
    <w:rsid w:val="00671152"/>
    <w:rsid w:val="006737DC"/>
    <w:rsid w:val="0068753A"/>
    <w:rsid w:val="00692B18"/>
    <w:rsid w:val="00696C35"/>
    <w:rsid w:val="006A1DF2"/>
    <w:rsid w:val="006A3690"/>
    <w:rsid w:val="006B3CC3"/>
    <w:rsid w:val="006B4E89"/>
    <w:rsid w:val="006B66DA"/>
    <w:rsid w:val="006B7037"/>
    <w:rsid w:val="006C050F"/>
    <w:rsid w:val="006C1CC6"/>
    <w:rsid w:val="006C1D89"/>
    <w:rsid w:val="006C1F4E"/>
    <w:rsid w:val="006C3C38"/>
    <w:rsid w:val="006C50C7"/>
    <w:rsid w:val="006C741D"/>
    <w:rsid w:val="006C777E"/>
    <w:rsid w:val="006D0E57"/>
    <w:rsid w:val="006E70F6"/>
    <w:rsid w:val="006F1C9C"/>
    <w:rsid w:val="00706E1B"/>
    <w:rsid w:val="00707232"/>
    <w:rsid w:val="00713B97"/>
    <w:rsid w:val="0072427F"/>
    <w:rsid w:val="00724AB2"/>
    <w:rsid w:val="007305A0"/>
    <w:rsid w:val="0073139D"/>
    <w:rsid w:val="00732335"/>
    <w:rsid w:val="007339CA"/>
    <w:rsid w:val="00733A4A"/>
    <w:rsid w:val="007340DF"/>
    <w:rsid w:val="0073589B"/>
    <w:rsid w:val="00740A34"/>
    <w:rsid w:val="0074419F"/>
    <w:rsid w:val="00744834"/>
    <w:rsid w:val="00754092"/>
    <w:rsid w:val="00756360"/>
    <w:rsid w:val="00756756"/>
    <w:rsid w:val="00757B53"/>
    <w:rsid w:val="00762039"/>
    <w:rsid w:val="00764B90"/>
    <w:rsid w:val="00766190"/>
    <w:rsid w:val="00767830"/>
    <w:rsid w:val="0077029A"/>
    <w:rsid w:val="007710D3"/>
    <w:rsid w:val="00772B9E"/>
    <w:rsid w:val="007759B5"/>
    <w:rsid w:val="00783CA4"/>
    <w:rsid w:val="00792F9F"/>
    <w:rsid w:val="00796552"/>
    <w:rsid w:val="007A095B"/>
    <w:rsid w:val="007B158E"/>
    <w:rsid w:val="007C15A3"/>
    <w:rsid w:val="007D462E"/>
    <w:rsid w:val="007E02AC"/>
    <w:rsid w:val="007E78AF"/>
    <w:rsid w:val="007F6DD8"/>
    <w:rsid w:val="00801608"/>
    <w:rsid w:val="00804720"/>
    <w:rsid w:val="00805849"/>
    <w:rsid w:val="00810308"/>
    <w:rsid w:val="0081065A"/>
    <w:rsid w:val="0081265F"/>
    <w:rsid w:val="00812726"/>
    <w:rsid w:val="0081577D"/>
    <w:rsid w:val="008173A9"/>
    <w:rsid w:val="008231FF"/>
    <w:rsid w:val="008258F8"/>
    <w:rsid w:val="00825A09"/>
    <w:rsid w:val="0084097C"/>
    <w:rsid w:val="0084336A"/>
    <w:rsid w:val="00844E32"/>
    <w:rsid w:val="00847C52"/>
    <w:rsid w:val="00850C32"/>
    <w:rsid w:val="00855D21"/>
    <w:rsid w:val="008569B9"/>
    <w:rsid w:val="00856A16"/>
    <w:rsid w:val="008628E1"/>
    <w:rsid w:val="008706EE"/>
    <w:rsid w:val="00871F9A"/>
    <w:rsid w:val="008759EC"/>
    <w:rsid w:val="008763CD"/>
    <w:rsid w:val="008763DA"/>
    <w:rsid w:val="00880287"/>
    <w:rsid w:val="00881206"/>
    <w:rsid w:val="00881BF1"/>
    <w:rsid w:val="00885727"/>
    <w:rsid w:val="0088690E"/>
    <w:rsid w:val="00887D0E"/>
    <w:rsid w:val="008901BE"/>
    <w:rsid w:val="008946EB"/>
    <w:rsid w:val="00894771"/>
    <w:rsid w:val="008A051F"/>
    <w:rsid w:val="008A1D36"/>
    <w:rsid w:val="008B1C65"/>
    <w:rsid w:val="008C169F"/>
    <w:rsid w:val="008C609C"/>
    <w:rsid w:val="008C6D4B"/>
    <w:rsid w:val="008C75E0"/>
    <w:rsid w:val="008D0DEE"/>
    <w:rsid w:val="008D3EED"/>
    <w:rsid w:val="008D4545"/>
    <w:rsid w:val="008D4CF8"/>
    <w:rsid w:val="008D7662"/>
    <w:rsid w:val="008E201B"/>
    <w:rsid w:val="008E3381"/>
    <w:rsid w:val="008E341F"/>
    <w:rsid w:val="008E5B26"/>
    <w:rsid w:val="008F0463"/>
    <w:rsid w:val="0090041A"/>
    <w:rsid w:val="009023BD"/>
    <w:rsid w:val="009068D7"/>
    <w:rsid w:val="009103D6"/>
    <w:rsid w:val="00911414"/>
    <w:rsid w:val="00911EEA"/>
    <w:rsid w:val="00913809"/>
    <w:rsid w:val="00913B76"/>
    <w:rsid w:val="00920801"/>
    <w:rsid w:val="0092125E"/>
    <w:rsid w:val="00926DB3"/>
    <w:rsid w:val="009300CE"/>
    <w:rsid w:val="00931075"/>
    <w:rsid w:val="0093531C"/>
    <w:rsid w:val="009375F6"/>
    <w:rsid w:val="009407B4"/>
    <w:rsid w:val="0094589C"/>
    <w:rsid w:val="00950435"/>
    <w:rsid w:val="00953116"/>
    <w:rsid w:val="00953457"/>
    <w:rsid w:val="009534CB"/>
    <w:rsid w:val="009555CC"/>
    <w:rsid w:val="00957936"/>
    <w:rsid w:val="009624A7"/>
    <w:rsid w:val="0096361E"/>
    <w:rsid w:val="0096799F"/>
    <w:rsid w:val="0097040B"/>
    <w:rsid w:val="009715A5"/>
    <w:rsid w:val="0097722C"/>
    <w:rsid w:val="0097727D"/>
    <w:rsid w:val="00977C6C"/>
    <w:rsid w:val="00983F75"/>
    <w:rsid w:val="0099018C"/>
    <w:rsid w:val="00990A26"/>
    <w:rsid w:val="00993A90"/>
    <w:rsid w:val="00993F5D"/>
    <w:rsid w:val="00994E18"/>
    <w:rsid w:val="00996102"/>
    <w:rsid w:val="009A095A"/>
    <w:rsid w:val="009A4E39"/>
    <w:rsid w:val="009B366C"/>
    <w:rsid w:val="009C240A"/>
    <w:rsid w:val="009C4687"/>
    <w:rsid w:val="009C4C7F"/>
    <w:rsid w:val="009C5973"/>
    <w:rsid w:val="009C68BF"/>
    <w:rsid w:val="009C69FA"/>
    <w:rsid w:val="009C78D9"/>
    <w:rsid w:val="009D529C"/>
    <w:rsid w:val="009E2A04"/>
    <w:rsid w:val="009F0E53"/>
    <w:rsid w:val="009F4E6F"/>
    <w:rsid w:val="009F619F"/>
    <w:rsid w:val="00A01E72"/>
    <w:rsid w:val="00A06AAA"/>
    <w:rsid w:val="00A12ECF"/>
    <w:rsid w:val="00A14DE0"/>
    <w:rsid w:val="00A150E3"/>
    <w:rsid w:val="00A17D33"/>
    <w:rsid w:val="00A24759"/>
    <w:rsid w:val="00A25027"/>
    <w:rsid w:val="00A25E7D"/>
    <w:rsid w:val="00A26984"/>
    <w:rsid w:val="00A40575"/>
    <w:rsid w:val="00A462F7"/>
    <w:rsid w:val="00A46B43"/>
    <w:rsid w:val="00A50D6C"/>
    <w:rsid w:val="00A5336D"/>
    <w:rsid w:val="00A555B1"/>
    <w:rsid w:val="00A56DF3"/>
    <w:rsid w:val="00A57132"/>
    <w:rsid w:val="00A57B9F"/>
    <w:rsid w:val="00A611A4"/>
    <w:rsid w:val="00A61A94"/>
    <w:rsid w:val="00A63AE0"/>
    <w:rsid w:val="00A7092F"/>
    <w:rsid w:val="00A76006"/>
    <w:rsid w:val="00A769A8"/>
    <w:rsid w:val="00A80805"/>
    <w:rsid w:val="00A80CFB"/>
    <w:rsid w:val="00A8308B"/>
    <w:rsid w:val="00A95467"/>
    <w:rsid w:val="00AA186C"/>
    <w:rsid w:val="00AA488E"/>
    <w:rsid w:val="00AA552B"/>
    <w:rsid w:val="00AB044D"/>
    <w:rsid w:val="00AB6A71"/>
    <w:rsid w:val="00AC3187"/>
    <w:rsid w:val="00AC31CA"/>
    <w:rsid w:val="00AC7DCF"/>
    <w:rsid w:val="00AD3942"/>
    <w:rsid w:val="00AD68C9"/>
    <w:rsid w:val="00AE40E6"/>
    <w:rsid w:val="00AE44CE"/>
    <w:rsid w:val="00AE51E5"/>
    <w:rsid w:val="00AE57BC"/>
    <w:rsid w:val="00AE656B"/>
    <w:rsid w:val="00AE667B"/>
    <w:rsid w:val="00AE6B08"/>
    <w:rsid w:val="00AF48F3"/>
    <w:rsid w:val="00AF6072"/>
    <w:rsid w:val="00AF74D4"/>
    <w:rsid w:val="00AF7BB5"/>
    <w:rsid w:val="00B0242B"/>
    <w:rsid w:val="00B02E3B"/>
    <w:rsid w:val="00B0597F"/>
    <w:rsid w:val="00B15965"/>
    <w:rsid w:val="00B17781"/>
    <w:rsid w:val="00B20DC8"/>
    <w:rsid w:val="00B21482"/>
    <w:rsid w:val="00B251EA"/>
    <w:rsid w:val="00B3459D"/>
    <w:rsid w:val="00B37C20"/>
    <w:rsid w:val="00B419A7"/>
    <w:rsid w:val="00B42335"/>
    <w:rsid w:val="00B44806"/>
    <w:rsid w:val="00B4516A"/>
    <w:rsid w:val="00B5367C"/>
    <w:rsid w:val="00B633F5"/>
    <w:rsid w:val="00B67066"/>
    <w:rsid w:val="00B67AF7"/>
    <w:rsid w:val="00B702A5"/>
    <w:rsid w:val="00B70A48"/>
    <w:rsid w:val="00B70C0B"/>
    <w:rsid w:val="00B7152F"/>
    <w:rsid w:val="00B729D0"/>
    <w:rsid w:val="00B74BAA"/>
    <w:rsid w:val="00B7534D"/>
    <w:rsid w:val="00B76445"/>
    <w:rsid w:val="00B776E9"/>
    <w:rsid w:val="00B77C27"/>
    <w:rsid w:val="00B80EB6"/>
    <w:rsid w:val="00B81ABB"/>
    <w:rsid w:val="00B81EA0"/>
    <w:rsid w:val="00B828DC"/>
    <w:rsid w:val="00B91C85"/>
    <w:rsid w:val="00B9564D"/>
    <w:rsid w:val="00B96011"/>
    <w:rsid w:val="00BA24DC"/>
    <w:rsid w:val="00BA2584"/>
    <w:rsid w:val="00BB4437"/>
    <w:rsid w:val="00BB5BD2"/>
    <w:rsid w:val="00BC024B"/>
    <w:rsid w:val="00BD5CEB"/>
    <w:rsid w:val="00BD7E2C"/>
    <w:rsid w:val="00BE48C8"/>
    <w:rsid w:val="00BE5FB8"/>
    <w:rsid w:val="00BE76A0"/>
    <w:rsid w:val="00BF2EDA"/>
    <w:rsid w:val="00BF423D"/>
    <w:rsid w:val="00BF5BA3"/>
    <w:rsid w:val="00BF6F11"/>
    <w:rsid w:val="00C0336C"/>
    <w:rsid w:val="00C03927"/>
    <w:rsid w:val="00C042DB"/>
    <w:rsid w:val="00C04767"/>
    <w:rsid w:val="00C05762"/>
    <w:rsid w:val="00C13136"/>
    <w:rsid w:val="00C1709C"/>
    <w:rsid w:val="00C2353C"/>
    <w:rsid w:val="00C30730"/>
    <w:rsid w:val="00C417DF"/>
    <w:rsid w:val="00C4210E"/>
    <w:rsid w:val="00C44EC3"/>
    <w:rsid w:val="00C50FA5"/>
    <w:rsid w:val="00C61F6D"/>
    <w:rsid w:val="00C6307E"/>
    <w:rsid w:val="00C634E8"/>
    <w:rsid w:val="00C6374D"/>
    <w:rsid w:val="00C660F8"/>
    <w:rsid w:val="00C72328"/>
    <w:rsid w:val="00C756BD"/>
    <w:rsid w:val="00C75A79"/>
    <w:rsid w:val="00C7602E"/>
    <w:rsid w:val="00C76BC8"/>
    <w:rsid w:val="00C81990"/>
    <w:rsid w:val="00C86FF0"/>
    <w:rsid w:val="00C8743A"/>
    <w:rsid w:val="00CC738A"/>
    <w:rsid w:val="00CD1DD9"/>
    <w:rsid w:val="00CD3522"/>
    <w:rsid w:val="00CD496B"/>
    <w:rsid w:val="00CD4FFC"/>
    <w:rsid w:val="00CE01A9"/>
    <w:rsid w:val="00CE1418"/>
    <w:rsid w:val="00CE63F0"/>
    <w:rsid w:val="00CE7655"/>
    <w:rsid w:val="00CF4448"/>
    <w:rsid w:val="00CF59A1"/>
    <w:rsid w:val="00CF7594"/>
    <w:rsid w:val="00D076B3"/>
    <w:rsid w:val="00D16794"/>
    <w:rsid w:val="00D32D94"/>
    <w:rsid w:val="00D33014"/>
    <w:rsid w:val="00D33CE1"/>
    <w:rsid w:val="00D363A7"/>
    <w:rsid w:val="00D45173"/>
    <w:rsid w:val="00D469EF"/>
    <w:rsid w:val="00D508C5"/>
    <w:rsid w:val="00D50F8E"/>
    <w:rsid w:val="00D52529"/>
    <w:rsid w:val="00D56B98"/>
    <w:rsid w:val="00D57DD9"/>
    <w:rsid w:val="00D76B0F"/>
    <w:rsid w:val="00D83CEB"/>
    <w:rsid w:val="00D861D0"/>
    <w:rsid w:val="00D92E50"/>
    <w:rsid w:val="00D95E2B"/>
    <w:rsid w:val="00DA0495"/>
    <w:rsid w:val="00DA1042"/>
    <w:rsid w:val="00DA29A1"/>
    <w:rsid w:val="00DA6A59"/>
    <w:rsid w:val="00DA7D36"/>
    <w:rsid w:val="00DB22FB"/>
    <w:rsid w:val="00DB64A3"/>
    <w:rsid w:val="00DB6F28"/>
    <w:rsid w:val="00DD1CDA"/>
    <w:rsid w:val="00DD2215"/>
    <w:rsid w:val="00DE11F1"/>
    <w:rsid w:val="00DE2D62"/>
    <w:rsid w:val="00DE31D9"/>
    <w:rsid w:val="00DE3FD7"/>
    <w:rsid w:val="00DE5259"/>
    <w:rsid w:val="00DE6AF6"/>
    <w:rsid w:val="00DF0898"/>
    <w:rsid w:val="00DF3CB5"/>
    <w:rsid w:val="00DF6C94"/>
    <w:rsid w:val="00DF7671"/>
    <w:rsid w:val="00E01CFD"/>
    <w:rsid w:val="00E01EF9"/>
    <w:rsid w:val="00E01FBD"/>
    <w:rsid w:val="00E03917"/>
    <w:rsid w:val="00E06145"/>
    <w:rsid w:val="00E06155"/>
    <w:rsid w:val="00E149A7"/>
    <w:rsid w:val="00E14A92"/>
    <w:rsid w:val="00E16D52"/>
    <w:rsid w:val="00E204DF"/>
    <w:rsid w:val="00E219D8"/>
    <w:rsid w:val="00E240F5"/>
    <w:rsid w:val="00E247BE"/>
    <w:rsid w:val="00E25A9A"/>
    <w:rsid w:val="00E33086"/>
    <w:rsid w:val="00E37782"/>
    <w:rsid w:val="00E37BD6"/>
    <w:rsid w:val="00E40899"/>
    <w:rsid w:val="00E40C9E"/>
    <w:rsid w:val="00E4130D"/>
    <w:rsid w:val="00E43370"/>
    <w:rsid w:val="00E45490"/>
    <w:rsid w:val="00E45FB1"/>
    <w:rsid w:val="00E476F4"/>
    <w:rsid w:val="00E542DB"/>
    <w:rsid w:val="00E6174A"/>
    <w:rsid w:val="00E62121"/>
    <w:rsid w:val="00E71A1F"/>
    <w:rsid w:val="00E73146"/>
    <w:rsid w:val="00E73664"/>
    <w:rsid w:val="00E80D6D"/>
    <w:rsid w:val="00E84D5D"/>
    <w:rsid w:val="00E85346"/>
    <w:rsid w:val="00E92542"/>
    <w:rsid w:val="00E95789"/>
    <w:rsid w:val="00E95D06"/>
    <w:rsid w:val="00E96756"/>
    <w:rsid w:val="00EA0085"/>
    <w:rsid w:val="00EA4098"/>
    <w:rsid w:val="00EA6294"/>
    <w:rsid w:val="00EB011D"/>
    <w:rsid w:val="00EB3100"/>
    <w:rsid w:val="00EB421C"/>
    <w:rsid w:val="00EC0CA6"/>
    <w:rsid w:val="00EC1205"/>
    <w:rsid w:val="00EC3ECE"/>
    <w:rsid w:val="00EC464F"/>
    <w:rsid w:val="00ED0FD6"/>
    <w:rsid w:val="00ED51DD"/>
    <w:rsid w:val="00ED6140"/>
    <w:rsid w:val="00ED66E0"/>
    <w:rsid w:val="00EE0D9C"/>
    <w:rsid w:val="00EE1B53"/>
    <w:rsid w:val="00EE3B25"/>
    <w:rsid w:val="00EE6767"/>
    <w:rsid w:val="00EF33C1"/>
    <w:rsid w:val="00EF48D5"/>
    <w:rsid w:val="00EF6D3B"/>
    <w:rsid w:val="00F00A03"/>
    <w:rsid w:val="00F06B31"/>
    <w:rsid w:val="00F179F5"/>
    <w:rsid w:val="00F21B70"/>
    <w:rsid w:val="00F22F1C"/>
    <w:rsid w:val="00F23FB0"/>
    <w:rsid w:val="00F35D95"/>
    <w:rsid w:val="00F35F0B"/>
    <w:rsid w:val="00F36389"/>
    <w:rsid w:val="00F36428"/>
    <w:rsid w:val="00F40AD4"/>
    <w:rsid w:val="00F4494F"/>
    <w:rsid w:val="00F4678F"/>
    <w:rsid w:val="00F51F23"/>
    <w:rsid w:val="00F52858"/>
    <w:rsid w:val="00F53B5F"/>
    <w:rsid w:val="00F555CE"/>
    <w:rsid w:val="00F63A0D"/>
    <w:rsid w:val="00F67F52"/>
    <w:rsid w:val="00F721B2"/>
    <w:rsid w:val="00F73289"/>
    <w:rsid w:val="00F91D67"/>
    <w:rsid w:val="00F92FA9"/>
    <w:rsid w:val="00F94416"/>
    <w:rsid w:val="00F973BD"/>
    <w:rsid w:val="00FA2A6C"/>
    <w:rsid w:val="00FA3F39"/>
    <w:rsid w:val="00FA5E5F"/>
    <w:rsid w:val="00FA684A"/>
    <w:rsid w:val="00FB2FA0"/>
    <w:rsid w:val="00FC00BF"/>
    <w:rsid w:val="00FD4E0B"/>
    <w:rsid w:val="00FD6053"/>
    <w:rsid w:val="00FD6392"/>
    <w:rsid w:val="00FE70DA"/>
    <w:rsid w:val="00FE73D8"/>
    <w:rsid w:val="00FF22BE"/>
    <w:rsid w:val="00FF760F"/>
    <w:rsid w:val="00FF7E30"/>
    <w:rsid w:val="123F309D"/>
    <w:rsid w:val="32084727"/>
    <w:rsid w:val="51D02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4C2273C9"/>
  <w15:docId w15:val="{C989DE83-68C1-44B2-8D75-AB639AB90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before="200" w:after="200" w:line="276" w:lineRule="auto"/>
      </w:pPr>
    </w:pPrDefault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 w:qFormat="1"/>
    <w:lsdException w:name="toc 2" w:locked="1" w:uiPriority="39" w:qFormat="1"/>
    <w:lsdException w:name="toc 3" w:locked="1" w:uiPriority="39" w:qFormat="1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locked="1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6B31"/>
    <w:rPr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locked/>
    <w:rsid w:val="00F06B31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b/>
      <w:bCs/>
      <w:caps/>
      <w:color w:val="FFFFFF" w:themeColor="background1"/>
      <w:spacing w:val="15"/>
      <w:sz w:val="28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locked/>
    <w:rsid w:val="00F06B31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b/>
      <w:caps/>
      <w:spacing w:val="15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locked/>
    <w:rsid w:val="00F06B31"/>
    <w:pPr>
      <w:pBdr>
        <w:top w:val="single" w:sz="6" w:space="2" w:color="4F81BD" w:themeColor="accent1"/>
        <w:left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locked/>
    <w:rsid w:val="00F06B31"/>
    <w:pPr>
      <w:pBdr>
        <w:top w:val="dotted" w:sz="6" w:space="2" w:color="4F81BD" w:themeColor="accent1"/>
        <w:left w:val="dotted" w:sz="6" w:space="2" w:color="4F81BD" w:themeColor="accent1"/>
      </w:pBdr>
      <w:spacing w:before="300" w:after="0"/>
      <w:outlineLvl w:val="3"/>
    </w:pPr>
    <w:rPr>
      <w:caps/>
      <w:color w:val="365F91" w:themeColor="accent1" w:themeShade="BF"/>
      <w:spacing w:val="10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F06B31"/>
    <w:pPr>
      <w:pBdr>
        <w:bottom w:val="single" w:sz="6" w:space="1" w:color="4F81BD" w:themeColor="accent1"/>
      </w:pBdr>
      <w:spacing w:before="300" w:after="0"/>
      <w:outlineLvl w:val="4"/>
    </w:pPr>
    <w:rPr>
      <w:caps/>
      <w:color w:val="365F91" w:themeColor="accent1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F06B31"/>
    <w:pPr>
      <w:pBdr>
        <w:bottom w:val="dotted" w:sz="6" w:space="1" w:color="4F81BD" w:themeColor="accent1"/>
      </w:pBdr>
      <w:spacing w:before="300" w:after="0"/>
      <w:outlineLvl w:val="5"/>
    </w:pPr>
    <w:rPr>
      <w:caps/>
      <w:color w:val="365F91" w:themeColor="accent1" w:themeShade="BF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F06B31"/>
    <w:pPr>
      <w:spacing w:before="300" w:after="0"/>
      <w:outlineLvl w:val="6"/>
    </w:pPr>
    <w:rPr>
      <w:caps/>
      <w:color w:val="365F91" w:themeColor="accent1" w:themeShade="BF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F06B31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F06B31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06B31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rsid w:val="002B1D35"/>
    <w:pPr>
      <w:widowControl w:val="0"/>
      <w:autoSpaceDE w:val="0"/>
      <w:autoSpaceDN w:val="0"/>
      <w:adjustRightInd w:val="0"/>
      <w:spacing w:after="0" w:line="240" w:lineRule="auto"/>
      <w:ind w:left="720"/>
    </w:pPr>
    <w:rPr>
      <w:rFonts w:ascii="Arial" w:hAnsi="Arial" w:cs="Arial"/>
      <w:sz w:val="23"/>
      <w:szCs w:val="23"/>
    </w:rPr>
  </w:style>
  <w:style w:type="character" w:customStyle="1" w:styleId="BodyText2Char">
    <w:name w:val="Body Text 2 Char"/>
    <w:link w:val="BodyText2"/>
    <w:uiPriority w:val="99"/>
    <w:semiHidden/>
    <w:locked/>
    <w:rsid w:val="00D52529"/>
    <w:rPr>
      <w:rFonts w:cs="Times New Roman"/>
    </w:rPr>
  </w:style>
  <w:style w:type="paragraph" w:styleId="BodyTextIndent3">
    <w:name w:val="Body Text Indent 3"/>
    <w:basedOn w:val="Normal"/>
    <w:link w:val="BodyTextIndent3Char"/>
    <w:uiPriority w:val="99"/>
    <w:rsid w:val="002B1D35"/>
    <w:pPr>
      <w:widowControl w:val="0"/>
      <w:autoSpaceDE w:val="0"/>
      <w:autoSpaceDN w:val="0"/>
      <w:adjustRightInd w:val="0"/>
      <w:spacing w:after="0" w:line="240" w:lineRule="auto"/>
      <w:ind w:left="720"/>
    </w:pPr>
    <w:rPr>
      <w:rFonts w:ascii="Arial" w:hAnsi="Arial" w:cs="Arial"/>
    </w:rPr>
  </w:style>
  <w:style w:type="character" w:customStyle="1" w:styleId="BodyTextIndent3Char">
    <w:name w:val="Body Text Indent 3 Char"/>
    <w:link w:val="BodyTextIndent3"/>
    <w:uiPriority w:val="99"/>
    <w:semiHidden/>
    <w:locked/>
    <w:rsid w:val="00D52529"/>
    <w:rPr>
      <w:rFonts w:cs="Times New Roman"/>
      <w:sz w:val="16"/>
      <w:szCs w:val="16"/>
    </w:rPr>
  </w:style>
  <w:style w:type="paragraph" w:styleId="NormalWeb">
    <w:name w:val="Normal (Web)"/>
    <w:basedOn w:val="Normal"/>
    <w:uiPriority w:val="99"/>
    <w:rsid w:val="002B1D35"/>
    <w:pPr>
      <w:spacing w:before="100" w:beforeAutospacing="1" w:after="100" w:afterAutospacing="1" w:line="240" w:lineRule="auto"/>
    </w:pPr>
    <w:rPr>
      <w:rFonts w:ascii="Arial" w:hAnsi="Arial" w:cs="Arial"/>
      <w:sz w:val="23"/>
      <w:szCs w:val="23"/>
    </w:rPr>
  </w:style>
  <w:style w:type="paragraph" w:styleId="Footer">
    <w:name w:val="footer"/>
    <w:basedOn w:val="Normal"/>
    <w:link w:val="FooterChar"/>
    <w:uiPriority w:val="99"/>
    <w:rsid w:val="00F35D95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locked/>
    <w:rsid w:val="00D52529"/>
    <w:rPr>
      <w:rFonts w:cs="Times New Roman"/>
    </w:rPr>
  </w:style>
  <w:style w:type="character" w:styleId="PageNumber">
    <w:name w:val="page number"/>
    <w:uiPriority w:val="99"/>
    <w:rsid w:val="00F35D95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DE6AF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5A0DA9"/>
    <w:rPr>
      <w:rFonts w:ascii="Times New Roman" w:hAnsi="Times New Roman" w:cs="Times New Roman"/>
      <w:sz w:val="2"/>
    </w:rPr>
  </w:style>
  <w:style w:type="paragraph" w:styleId="Header">
    <w:name w:val="header"/>
    <w:basedOn w:val="Normal"/>
    <w:link w:val="HeaderChar"/>
    <w:uiPriority w:val="99"/>
    <w:rsid w:val="008946EB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locked/>
    <w:rPr>
      <w:rFonts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09100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91007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9100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10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1007"/>
    <w:rPr>
      <w:b/>
      <w:bCs/>
    </w:rPr>
  </w:style>
  <w:style w:type="paragraph" w:styleId="NoSpacing">
    <w:name w:val="No Spacing"/>
    <w:basedOn w:val="Normal"/>
    <w:link w:val="NoSpacingChar"/>
    <w:uiPriority w:val="1"/>
    <w:qFormat/>
    <w:rsid w:val="00F06B31"/>
    <w:pPr>
      <w:spacing w:before="0" w:after="0" w:line="240" w:lineRule="auto"/>
    </w:pPr>
  </w:style>
  <w:style w:type="character" w:styleId="Hyperlink">
    <w:name w:val="Hyperlink"/>
    <w:basedOn w:val="DefaultParagraphFont"/>
    <w:uiPriority w:val="99"/>
    <w:unhideWhenUsed/>
    <w:rsid w:val="001F73D2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06B31"/>
    <w:rPr>
      <w:b/>
      <w:bCs/>
      <w:caps/>
      <w:color w:val="FFFFFF" w:themeColor="background1"/>
      <w:spacing w:val="15"/>
      <w:sz w:val="28"/>
      <w:shd w:val="clear" w:color="auto" w:fill="4F81BD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F06B31"/>
    <w:rPr>
      <w:b/>
      <w:caps/>
      <w:spacing w:val="15"/>
      <w:sz w:val="24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F06B31"/>
    <w:rPr>
      <w:caps/>
      <w:color w:val="243F60" w:themeColor="accent1" w:themeShade="7F"/>
      <w:spacing w:val="15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F06B31"/>
    <w:rPr>
      <w:caps/>
      <w:color w:val="365F91" w:themeColor="accent1" w:themeShade="BF"/>
      <w:spacing w:val="10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06B31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06B31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06B31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06B31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06B31"/>
    <w:rPr>
      <w:i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locked/>
    <w:rsid w:val="00F06B31"/>
    <w:rPr>
      <w:b/>
      <w:bCs/>
      <w:color w:val="365F91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locked/>
    <w:rsid w:val="000D16E0"/>
    <w:pPr>
      <w:pBdr>
        <w:bottom w:val="single" w:sz="6" w:space="1" w:color="0070C0"/>
      </w:pBdr>
      <w:spacing w:before="720"/>
    </w:pPr>
    <w:rPr>
      <w:caps/>
      <w:color w:val="4F81BD" w:themeColor="accent1"/>
      <w:spacing w:val="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D16E0"/>
    <w:rPr>
      <w:caps/>
      <w:color w:val="4F81BD" w:themeColor="accent1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locked/>
    <w:rsid w:val="00F06B31"/>
    <w:pPr>
      <w:spacing w:after="1000" w:line="240" w:lineRule="auto"/>
    </w:pPr>
    <w:rPr>
      <w:caps/>
      <w:color w:val="595959" w:themeColor="text1" w:themeTint="A6"/>
      <w:spacing w:val="1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06B31"/>
    <w:rPr>
      <w:caps/>
      <w:color w:val="595959" w:themeColor="text1" w:themeTint="A6"/>
      <w:spacing w:val="10"/>
      <w:sz w:val="24"/>
      <w:szCs w:val="24"/>
    </w:rPr>
  </w:style>
  <w:style w:type="character" w:styleId="Strong">
    <w:name w:val="Strong"/>
    <w:uiPriority w:val="22"/>
    <w:qFormat/>
    <w:locked/>
    <w:rsid w:val="00F06B31"/>
    <w:rPr>
      <w:b/>
      <w:bCs/>
    </w:rPr>
  </w:style>
  <w:style w:type="character" w:styleId="Emphasis">
    <w:name w:val="Emphasis"/>
    <w:uiPriority w:val="20"/>
    <w:qFormat/>
    <w:locked/>
    <w:rsid w:val="00F06B31"/>
    <w:rPr>
      <w:caps/>
      <w:color w:val="243F60" w:themeColor="accent1" w:themeShade="7F"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F06B31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F06B31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06B31"/>
    <w:pPr>
      <w:pBdr>
        <w:top w:val="single" w:sz="4" w:space="10" w:color="4F81BD" w:themeColor="accent1"/>
        <w:left w:val="single" w:sz="4" w:space="10" w:color="4F81BD" w:themeColor="accent1"/>
      </w:pBdr>
      <w:spacing w:after="0"/>
      <w:ind w:left="1296" w:right="1152"/>
      <w:jc w:val="both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06B31"/>
    <w:rPr>
      <w:i/>
      <w:iCs/>
      <w:color w:val="4F81BD" w:themeColor="accent1"/>
      <w:sz w:val="20"/>
      <w:szCs w:val="20"/>
    </w:rPr>
  </w:style>
  <w:style w:type="character" w:styleId="SubtleEmphasis">
    <w:name w:val="Subtle Emphasis"/>
    <w:uiPriority w:val="19"/>
    <w:qFormat/>
    <w:rsid w:val="00F06B31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F06B31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F06B31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F06B31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F06B31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39"/>
    <w:unhideWhenUsed/>
    <w:qFormat/>
    <w:rsid w:val="00F06B31"/>
    <w:pPr>
      <w:outlineLvl w:val="9"/>
    </w:pPr>
    <w:rPr>
      <w:lang w:bidi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06B31"/>
    <w:rPr>
      <w:sz w:val="20"/>
      <w:szCs w:val="20"/>
    </w:rPr>
  </w:style>
  <w:style w:type="paragraph" w:styleId="TOC1">
    <w:name w:val="toc 1"/>
    <w:basedOn w:val="Normal"/>
    <w:next w:val="Normal"/>
    <w:autoRedefine/>
    <w:uiPriority w:val="39"/>
    <w:qFormat/>
    <w:locked/>
    <w:rsid w:val="00EA4098"/>
    <w:pPr>
      <w:spacing w:after="100"/>
    </w:pPr>
  </w:style>
  <w:style w:type="paragraph" w:styleId="TOC2">
    <w:name w:val="toc 2"/>
    <w:basedOn w:val="Normal"/>
    <w:next w:val="Normal"/>
    <w:autoRedefine/>
    <w:uiPriority w:val="39"/>
    <w:qFormat/>
    <w:locked/>
    <w:rsid w:val="00EA409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qFormat/>
    <w:locked/>
    <w:rsid w:val="00EA4098"/>
    <w:pPr>
      <w:spacing w:after="100"/>
      <w:ind w:left="480"/>
    </w:pPr>
  </w:style>
  <w:style w:type="character" w:customStyle="1" w:styleId="apple-converted-space">
    <w:name w:val="apple-converted-space"/>
    <w:basedOn w:val="DefaultParagraphFont"/>
    <w:rsid w:val="009D529C"/>
  </w:style>
  <w:style w:type="character" w:customStyle="1" w:styleId="hlfld-contribauthor">
    <w:name w:val="hlfld-contribauthor"/>
    <w:basedOn w:val="DefaultParagraphFont"/>
    <w:rsid w:val="00993F5D"/>
  </w:style>
  <w:style w:type="character" w:customStyle="1" w:styleId="nlmdegrees">
    <w:name w:val="nlm_degrees"/>
    <w:basedOn w:val="DefaultParagraphFont"/>
    <w:rsid w:val="00993F5D"/>
  </w:style>
  <w:style w:type="paragraph" w:styleId="Bibliography">
    <w:name w:val="Bibliography"/>
    <w:basedOn w:val="Normal"/>
    <w:next w:val="Normal"/>
    <w:uiPriority w:val="37"/>
    <w:unhideWhenUsed/>
    <w:rsid w:val="00E01FBD"/>
  </w:style>
  <w:style w:type="paragraph" w:customStyle="1" w:styleId="mainheading">
    <w:name w:val="mainheading"/>
    <w:basedOn w:val="Normal"/>
    <w:rsid w:val="008869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145F2B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locked/>
    <w:rsid w:val="00AB044D"/>
    <w:pPr>
      <w:spacing w:before="0"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243C98"/>
    <w:pPr>
      <w:spacing w:before="0" w:after="0" w:line="240" w:lineRule="auto"/>
    </w:pPr>
    <w:rPr>
      <w:rFonts w:eastAsiaTheme="minorHAnsi"/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43C98"/>
    <w:rPr>
      <w:rFonts w:eastAsiaTheme="minorHAns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43C98"/>
    <w:rPr>
      <w:vertAlign w:val="superscript"/>
    </w:rPr>
  </w:style>
  <w:style w:type="paragraph" w:styleId="Revision">
    <w:name w:val="Revision"/>
    <w:hidden/>
    <w:uiPriority w:val="99"/>
    <w:semiHidden/>
    <w:rsid w:val="00194B61"/>
    <w:pPr>
      <w:spacing w:before="0" w:after="0" w:line="240" w:lineRule="auto"/>
    </w:pPr>
    <w:rPr>
      <w:sz w:val="24"/>
      <w:szCs w:val="20"/>
    </w:rPr>
  </w:style>
  <w:style w:type="character" w:customStyle="1" w:styleId="adverb">
    <w:name w:val="adverb"/>
    <w:basedOn w:val="DefaultParagraphFont"/>
    <w:rsid w:val="00B960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83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50112">
          <w:marLeft w:val="576"/>
          <w:marRight w:val="0"/>
          <w:marTop w:val="8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5831">
          <w:marLeft w:val="979"/>
          <w:marRight w:val="0"/>
          <w:marTop w:val="6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632">
          <w:marLeft w:val="979"/>
          <w:marRight w:val="0"/>
          <w:marTop w:val="6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341422">
          <w:marLeft w:val="576"/>
          <w:marRight w:val="0"/>
          <w:marTop w:val="8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52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5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98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169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5442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46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645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594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85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0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58046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41686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060247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123230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017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2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4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4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5008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668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135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430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30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1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12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8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41675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04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548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4502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27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35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0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9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8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4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061972">
          <w:marLeft w:val="138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7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2540333">
          <w:marLeft w:val="0"/>
          <w:marRight w:val="0"/>
          <w:marTop w:val="0"/>
          <w:marBottom w:val="0"/>
          <w:divBdr>
            <w:top w:val="single" w:sz="36" w:space="1" w:color="606FDB"/>
            <w:left w:val="single" w:sz="36" w:space="1" w:color="606FDB"/>
            <w:bottom w:val="single" w:sz="36" w:space="1" w:color="606FDB"/>
            <w:right w:val="single" w:sz="36" w:space="1" w:color="606FDB"/>
          </w:divBdr>
          <w:divsChild>
            <w:div w:id="129610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5166194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8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796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5250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1054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6390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574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476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54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7741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6603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305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0764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77105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894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37896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25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82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450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55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6359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161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807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0671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4809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28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33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9355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014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578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207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867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8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259370">
              <w:marLeft w:val="0"/>
              <w:marRight w:val="0"/>
              <w:marTop w:val="0"/>
              <w:marBottom w:val="369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14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288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8458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54733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98674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92383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086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655506">
              <w:marLeft w:val="0"/>
              <w:marRight w:val="0"/>
              <w:marTop w:val="0"/>
              <w:marBottom w:val="369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596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15307">
              <w:marLeft w:val="0"/>
              <w:marRight w:val="0"/>
              <w:marTop w:val="0"/>
              <w:marBottom w:val="369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716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010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58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6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338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0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8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8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7113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3595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42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Bar07</b:Tag>
    <b:SourceType>JournalArticle</b:SourceType>
    <b:Guid>{86F4B953-824E-4C82-96EE-6B96021525A3}</b:Guid>
    <b:Author>
      <b:Author>
        <b:NameList>
          <b:Person>
            <b:Last>Barbor</b:Last>
            <b:First>T.F.,</b:First>
            <b:Middle>McRee, B.G., Kassebaum, P.A., et al.</b:Middle>
          </b:Person>
        </b:NameList>
      </b:Author>
    </b:Author>
    <b:Title>Toward a public health approach to the management of substance abuse.</b:Title>
    <b:Year>2007</b:Year>
    <b:JournalName>Substance Abuse</b:JournalName>
    <b:Pages>7-30</b:Pages>
    <b:Volume>28</b:Volume>
    <b:Issue>3</b:Issue>
    <b:RefOrder>1</b:RefOrder>
  </b:Source>
</b:Sources>
</file>

<file path=customXml/itemProps1.xml><?xml version="1.0" encoding="utf-8"?>
<ds:datastoreItem xmlns:ds="http://schemas.openxmlformats.org/officeDocument/2006/customXml" ds:itemID="{B476EE1C-4711-46AF-A459-08941AD54D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3</Words>
  <Characters>1072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tocol for school nurses and other school staff to identify students at risk for alcohol-related problems</vt:lpstr>
    </vt:vector>
  </TitlesOfParts>
  <Company>EOHHS</Company>
  <LinksUpToDate>false</LinksUpToDate>
  <CharactersWithSpaces>1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ocol for school nurses and other school staff to identify students at risk for alcohol-related problems</dc:title>
  <dc:creator>Gapinski</dc:creator>
  <cp:lastModifiedBy>Zapata, Lesly Patricia</cp:lastModifiedBy>
  <cp:revision>2</cp:revision>
  <cp:lastPrinted>2016-11-07T21:28:00Z</cp:lastPrinted>
  <dcterms:created xsi:type="dcterms:W3CDTF">2022-01-03T14:52:00Z</dcterms:created>
  <dcterms:modified xsi:type="dcterms:W3CDTF">2022-01-03T14:52:00Z</dcterms:modified>
</cp:coreProperties>
</file>